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296487" w14:textId="021135A1" w:rsidR="00E0363E" w:rsidRPr="0069692E" w:rsidRDefault="75B6F1B9" w:rsidP="75B6F1B9">
      <w:pPr>
        <w:pBdr>
          <w:bottom w:val="single" w:sz="4" w:space="1" w:color="auto"/>
        </w:pBdr>
        <w:spacing w:after="120"/>
        <w:rPr>
          <w:sz w:val="30"/>
          <w:szCs w:val="30"/>
        </w:rPr>
      </w:pPr>
      <w:r w:rsidRPr="75B6F1B9">
        <w:rPr>
          <w:sz w:val="30"/>
          <w:szCs w:val="30"/>
        </w:rPr>
        <w:t>Project Assignment 5 (Video Presentation &amp; Mini manuscript)</w:t>
      </w:r>
    </w:p>
    <w:p w14:paraId="4FB2F026" w14:textId="16A72DE2" w:rsidR="00E0363E" w:rsidRPr="0069692E" w:rsidRDefault="75B6F1B9" w:rsidP="75B6F1B9">
      <w:pPr>
        <w:pBdr>
          <w:bottom w:val="single" w:sz="4" w:space="1" w:color="auto"/>
        </w:pBdr>
        <w:spacing w:after="120"/>
        <w:rPr>
          <w:sz w:val="30"/>
          <w:szCs w:val="30"/>
        </w:rPr>
      </w:pPr>
      <w:r w:rsidRPr="75B6F1B9">
        <w:rPr>
          <w:sz w:val="30"/>
          <w:szCs w:val="30"/>
        </w:rPr>
        <w:t xml:space="preserve"> Due: Latest Wednesday 24</w:t>
      </w:r>
      <w:r w:rsidRPr="75B6F1B9">
        <w:rPr>
          <w:sz w:val="30"/>
          <w:szCs w:val="30"/>
          <w:vertAlign w:val="superscript"/>
        </w:rPr>
        <w:t>th</w:t>
      </w:r>
      <w:r w:rsidRPr="75B6F1B9">
        <w:rPr>
          <w:sz w:val="30"/>
          <w:szCs w:val="30"/>
        </w:rPr>
        <w:t xml:space="preserve"> May 2023 @ 12:00 noon on Canvas.</w:t>
      </w:r>
    </w:p>
    <w:p w14:paraId="61DC3C67" w14:textId="2FC4ACD3" w:rsidR="000A1861" w:rsidRDefault="000A1861" w:rsidP="000A1861">
      <w:pPr>
        <w:spacing w:after="120"/>
        <w:rPr>
          <w:rFonts w:cstheme="minorHAnsi"/>
        </w:rPr>
      </w:pPr>
      <w:r>
        <w:rPr>
          <w:rFonts w:cstheme="minorHAnsi"/>
        </w:rPr>
        <w:t>This project is divided into two (2) main parts:</w:t>
      </w:r>
    </w:p>
    <w:p w14:paraId="2726F77E" w14:textId="71329DEE" w:rsidR="000A1861" w:rsidRDefault="00B85CE5" w:rsidP="75B6F1B9">
      <w:pPr>
        <w:pStyle w:val="ListParagraph"/>
        <w:numPr>
          <w:ilvl w:val="0"/>
          <w:numId w:val="23"/>
        </w:numPr>
        <w:spacing w:after="120"/>
      </w:pPr>
      <w:r>
        <w:t>Academic Presentation  (Pre-recorded video)</w:t>
      </w:r>
    </w:p>
    <w:p w14:paraId="73C338C1" w14:textId="3B68F537" w:rsidR="000A1861" w:rsidRPr="000A1861" w:rsidRDefault="75B6F1B9" w:rsidP="75B6F1B9">
      <w:pPr>
        <w:pStyle w:val="ListParagraph"/>
        <w:numPr>
          <w:ilvl w:val="0"/>
          <w:numId w:val="23"/>
        </w:numPr>
        <w:spacing w:after="120"/>
      </w:pPr>
      <w:r w:rsidRPr="75B6F1B9">
        <w:t xml:space="preserve">Final write-up (Mini Manuscript)    </w:t>
      </w:r>
    </w:p>
    <w:p w14:paraId="0F15EC1F" w14:textId="0C65320B" w:rsidR="75B6F1B9" w:rsidRDefault="75B6F1B9" w:rsidP="75B6F1B9">
      <w:pPr>
        <w:spacing w:after="120"/>
      </w:pPr>
    </w:p>
    <w:p w14:paraId="3437701E" w14:textId="33468EF3" w:rsidR="000C71E4" w:rsidRPr="000C71E4" w:rsidRDefault="75B6F1B9" w:rsidP="75B6F1B9">
      <w:pPr>
        <w:spacing w:after="120"/>
        <w:ind w:left="360"/>
        <w:rPr>
          <w:b/>
          <w:bCs/>
          <w:u w:val="single"/>
        </w:rPr>
      </w:pPr>
      <w:r w:rsidRPr="75B6F1B9">
        <w:rPr>
          <w:b/>
          <w:bCs/>
          <w:u w:val="single"/>
        </w:rPr>
        <w:t xml:space="preserve">Grading </w:t>
      </w:r>
    </w:p>
    <w:p w14:paraId="4DD50D4F" w14:textId="77F3DA68" w:rsidR="000C71E4" w:rsidRDefault="75B6F1B9" w:rsidP="000C71E4">
      <w:pPr>
        <w:spacing w:after="120"/>
        <w:jc w:val="both"/>
      </w:pPr>
      <w:r>
        <w:t xml:space="preserve">Project Assignments 1 to 4 were graded on completion and effort. However, every section of Project Assignment 5 will be graded on the quality of content. You will </w:t>
      </w:r>
      <w:r w:rsidRPr="75B6F1B9">
        <w:rPr>
          <w:b/>
          <w:bCs/>
        </w:rPr>
        <w:t xml:space="preserve">NOT </w:t>
      </w:r>
      <w:r>
        <w:t xml:space="preserve">be graded on the basis of finding a statistically significant association, but rather on telling a clear and compelling story about your original research using the conventions of statistical communication and demonstration of understanding on basic statistical concepts. </w:t>
      </w:r>
    </w:p>
    <w:p w14:paraId="590631F4" w14:textId="77777777" w:rsidR="000A1861" w:rsidRPr="000C71E4" w:rsidRDefault="000A1861" w:rsidP="000C71E4">
      <w:pPr>
        <w:spacing w:after="120"/>
        <w:rPr>
          <w:rFonts w:ascii="Cambria" w:hAnsi="Cambria"/>
          <w:b/>
          <w:sz w:val="36"/>
        </w:rPr>
      </w:pPr>
    </w:p>
    <w:p w14:paraId="4FB2F027" w14:textId="2D35D271" w:rsidR="001067DF" w:rsidRPr="000A1861" w:rsidRDefault="00B85CE5" w:rsidP="75B6F1B9">
      <w:pPr>
        <w:pStyle w:val="ListParagraph"/>
        <w:numPr>
          <w:ilvl w:val="0"/>
          <w:numId w:val="22"/>
        </w:numPr>
        <w:pBdr>
          <w:top w:val="single" w:sz="4" w:space="1" w:color="auto"/>
          <w:left w:val="single" w:sz="4" w:space="4" w:color="auto"/>
          <w:bottom w:val="single" w:sz="4" w:space="1" w:color="auto"/>
          <w:right w:val="single" w:sz="4" w:space="4" w:color="auto"/>
        </w:pBdr>
        <w:spacing w:after="120"/>
        <w:rPr>
          <w:rFonts w:ascii="Cambria" w:hAnsi="Cambria"/>
          <w:b/>
          <w:bCs/>
          <w:sz w:val="36"/>
          <w:szCs w:val="36"/>
        </w:rPr>
      </w:pPr>
      <w:r>
        <w:rPr>
          <w:rFonts w:ascii="Cambria" w:hAnsi="Cambria"/>
          <w:b/>
          <w:bCs/>
          <w:sz w:val="36"/>
          <w:szCs w:val="36"/>
        </w:rPr>
        <w:t xml:space="preserve"> Academic </w:t>
      </w:r>
      <w:r w:rsidR="75B6F1B9" w:rsidRPr="75B6F1B9">
        <w:rPr>
          <w:rFonts w:ascii="Cambria" w:hAnsi="Cambria"/>
          <w:b/>
          <w:bCs/>
          <w:sz w:val="36"/>
          <w:szCs w:val="36"/>
        </w:rPr>
        <w:t>Presentation</w:t>
      </w:r>
      <w:r>
        <w:rPr>
          <w:rFonts w:ascii="Cambria" w:hAnsi="Cambria"/>
          <w:b/>
          <w:bCs/>
          <w:sz w:val="36"/>
          <w:szCs w:val="36"/>
        </w:rPr>
        <w:t xml:space="preserve"> (Pre-recorded </w:t>
      </w:r>
      <w:r>
        <w:rPr>
          <w:rFonts w:ascii="Cambria" w:hAnsi="Cambria"/>
          <w:b/>
          <w:bCs/>
          <w:sz w:val="36"/>
          <w:szCs w:val="36"/>
        </w:rPr>
        <w:t xml:space="preserve">Video </w:t>
      </w:r>
      <w:r>
        <w:rPr>
          <w:rFonts w:ascii="Cambria" w:hAnsi="Cambria"/>
          <w:b/>
          <w:bCs/>
          <w:sz w:val="36"/>
          <w:szCs w:val="36"/>
        </w:rPr>
        <w:t>)</w:t>
      </w:r>
      <w:r w:rsidR="75B6F1B9" w:rsidRPr="75B6F1B9">
        <w:rPr>
          <w:rFonts w:ascii="Cambria" w:hAnsi="Cambria"/>
          <w:b/>
          <w:bCs/>
          <w:sz w:val="36"/>
          <w:szCs w:val="36"/>
        </w:rPr>
        <w:t>- 5%</w:t>
      </w:r>
    </w:p>
    <w:p w14:paraId="4FB2F028" w14:textId="3872CCD3" w:rsidR="00886506" w:rsidRDefault="75B6F1B9" w:rsidP="00DF4CE5">
      <w:pPr>
        <w:spacing w:after="120"/>
      </w:pPr>
      <w:r>
        <w:t xml:space="preserve">You are required to prepare a </w:t>
      </w:r>
      <w:r w:rsidR="00B85CE5">
        <w:t>7-minute (maximum) video</w:t>
      </w:r>
      <w:r>
        <w:t xml:space="preserve"> presentation of your wo</w:t>
      </w:r>
      <w:r w:rsidR="00B85CE5">
        <w:t>rk.</w:t>
      </w:r>
      <w:r>
        <w:t xml:space="preserve"> This presentation should aim at telling the story of your research to an academic but non-expert audience. In other words, you may assume the audience know and understand concepts in statistics such as test statistics, p-value</w:t>
      </w:r>
      <w:r w:rsidR="00B85CE5">
        <w:t>, the</w:t>
      </w:r>
      <w:r>
        <w:t xml:space="preserve"> </w:t>
      </w:r>
      <w:r w:rsidR="00B85CE5">
        <w:t>intent</w:t>
      </w:r>
      <w:r>
        <w:t xml:space="preserve"> of a literat</w:t>
      </w:r>
      <w:r w:rsidR="00B85CE5">
        <w:t>ure review, etc., but are not</w:t>
      </w:r>
      <w:r>
        <w:t xml:space="preserve"> experts in relation to the particular topic of your resea</w:t>
      </w:r>
      <w:r w:rsidR="00B85CE5">
        <w:t>r</w:t>
      </w:r>
      <w:r>
        <w:t>ch, e</w:t>
      </w:r>
      <w:r w:rsidR="00B85CE5">
        <w:t>.</w:t>
      </w:r>
      <w:r>
        <w:t>g.  Governance in African, politics in Europe, the connection between alcohol abuse and depression, or the views of Ghanaians on government corruption, etc.</w:t>
      </w:r>
    </w:p>
    <w:p w14:paraId="4FB2F038" w14:textId="77777777" w:rsidR="00DC4B4D" w:rsidRPr="00DC4B4D" w:rsidRDefault="00DC4B4D" w:rsidP="00DF4CE5">
      <w:pPr>
        <w:spacing w:after="120"/>
        <w:rPr>
          <w:b/>
          <w:u w:val="single"/>
        </w:rPr>
      </w:pPr>
      <w:r>
        <w:rPr>
          <w:b/>
          <w:u w:val="single"/>
        </w:rPr>
        <w:t>General</w:t>
      </w:r>
      <w:r w:rsidRPr="00DC4B4D">
        <w:rPr>
          <w:b/>
          <w:u w:val="single"/>
        </w:rPr>
        <w:t xml:space="preserve"> Advice on the Poster</w:t>
      </w:r>
    </w:p>
    <w:p w14:paraId="09B35732" w14:textId="279F6C87" w:rsidR="00957BEF" w:rsidRPr="00EF3027" w:rsidRDefault="00B85CE5" w:rsidP="00957BEF">
      <w:pPr>
        <w:spacing w:after="120"/>
      </w:pPr>
      <w:bookmarkStart w:id="0" w:name="_GoBack"/>
      <w:bookmarkEnd w:id="0"/>
      <w:r>
        <w:t xml:space="preserve"> Your </w:t>
      </w:r>
      <w:r w:rsidR="75B6F1B9">
        <w:t>presentation should consist of a title/author page and 9 PowerPoint slides with voiceover (7-minu</w:t>
      </w:r>
      <w:r w:rsidR="00265EC9">
        <w:t>te maximum)</w:t>
      </w:r>
      <w:r w:rsidR="75B6F1B9">
        <w:t>. All videos should then be uploaded to YouTube and the corresponding links shared on canvas.</w:t>
      </w:r>
    </w:p>
    <w:p w14:paraId="4FB2F039" w14:textId="6DF9C6B7" w:rsidR="00DC4B4D" w:rsidRDefault="75B6F1B9" w:rsidP="00DF4CE5">
      <w:pPr>
        <w:spacing w:after="120"/>
      </w:pPr>
      <w:r>
        <w:t>One of your objectives in preparing the video presentation shou</w:t>
      </w:r>
      <w:r w:rsidR="00B85CE5">
        <w:t>l</w:t>
      </w:r>
      <w:r>
        <w:t>d be to grab and keep the viewer’s attention so that they will stick with you and take in your research message. An intriguing title can help, but the most effective poster presentations are simple and easily digested, with well-formatted slides, clear headings, and minimal visual distractions. Sentences and paragraphs should be short and font sizes not too small.</w:t>
      </w:r>
    </w:p>
    <w:p w14:paraId="4FB2F03A" w14:textId="26C7C776" w:rsidR="00DC4B4D" w:rsidRDefault="75B6F1B9" w:rsidP="00DF4CE5">
      <w:pPr>
        <w:spacing w:after="120"/>
      </w:pPr>
      <w:r w:rsidRPr="75B6F1B9">
        <w:rPr>
          <w:b/>
          <w:bCs/>
          <w:color w:val="FF0000"/>
        </w:rPr>
        <w:t>Reasons why your poster may fail</w:t>
      </w:r>
      <w:r>
        <w:t>:</w:t>
      </w:r>
    </w:p>
    <w:p w14:paraId="4FB2F03B" w14:textId="77777777" w:rsidR="009E266C" w:rsidRDefault="009E266C" w:rsidP="0053307C">
      <w:pPr>
        <w:pStyle w:val="ListParagraph"/>
        <w:numPr>
          <w:ilvl w:val="0"/>
          <w:numId w:val="3"/>
        </w:numPr>
        <w:spacing w:after="0"/>
        <w:contextualSpacing w:val="0"/>
      </w:pPr>
      <w:r>
        <w:t>Too much text</w:t>
      </w:r>
    </w:p>
    <w:p w14:paraId="4FB2F03C" w14:textId="20D6F66E" w:rsidR="009E266C" w:rsidRDefault="75B6F1B9" w:rsidP="75B6F1B9">
      <w:pPr>
        <w:pStyle w:val="ListParagraph"/>
        <w:numPr>
          <w:ilvl w:val="0"/>
          <w:numId w:val="3"/>
        </w:numPr>
        <w:spacing w:after="0"/>
      </w:pPr>
      <w:r>
        <w:t>Unclear  content due to missing information</w:t>
      </w:r>
    </w:p>
    <w:p w14:paraId="4FB2F03D" w14:textId="18FDF038" w:rsidR="009E266C" w:rsidRDefault="009E266C" w:rsidP="0053307C">
      <w:pPr>
        <w:pStyle w:val="ListParagraph"/>
        <w:numPr>
          <w:ilvl w:val="0"/>
          <w:numId w:val="3"/>
        </w:numPr>
        <w:spacing w:after="0"/>
        <w:contextualSpacing w:val="0"/>
      </w:pPr>
      <w:r>
        <w:t xml:space="preserve">Poor </w:t>
      </w:r>
      <w:r w:rsidR="00B15D90">
        <w:t>graphs</w:t>
      </w:r>
      <w:r w:rsidR="005274A6">
        <w:t xml:space="preserve">: </w:t>
      </w:r>
      <w:r w:rsidR="00E42B8C">
        <w:t xml:space="preserve">incomprehensible </w:t>
      </w:r>
      <w:r w:rsidR="00562C35">
        <w:t>titles</w:t>
      </w:r>
      <w:r w:rsidR="00E42B8C">
        <w:t>, codes</w:t>
      </w:r>
      <w:r w:rsidR="00B15D90">
        <w:t xml:space="preserve"> instead of category names</w:t>
      </w:r>
      <w:r w:rsidR="00E42B8C">
        <w:t>, small lettering, cryptic captions, missing labels, etc.</w:t>
      </w:r>
    </w:p>
    <w:p w14:paraId="59A84231" w14:textId="491EDFC6" w:rsidR="005B00A2" w:rsidRDefault="005B00A2" w:rsidP="0053307C">
      <w:pPr>
        <w:pStyle w:val="ListParagraph"/>
        <w:numPr>
          <w:ilvl w:val="0"/>
          <w:numId w:val="3"/>
        </w:numPr>
        <w:spacing w:after="0"/>
        <w:contextualSpacing w:val="0"/>
      </w:pPr>
      <w:r>
        <w:t xml:space="preserve">The presenter cannot convincingly interpret </w:t>
      </w:r>
      <w:r w:rsidR="00D12072">
        <w:t xml:space="preserve">the outcomes </w:t>
      </w:r>
      <w:r w:rsidR="00346B16">
        <w:t xml:space="preserve">of the </w:t>
      </w:r>
      <w:r w:rsidR="00D12072">
        <w:t xml:space="preserve">analysis and/or </w:t>
      </w:r>
      <w:r>
        <w:t>the bivariate graphs</w:t>
      </w:r>
    </w:p>
    <w:p w14:paraId="4FB2F03E" w14:textId="705AABBB" w:rsidR="009E266C" w:rsidRDefault="009E266C" w:rsidP="001C03C4">
      <w:pPr>
        <w:pStyle w:val="ListParagraph"/>
        <w:numPr>
          <w:ilvl w:val="0"/>
          <w:numId w:val="3"/>
        </w:numPr>
        <w:spacing w:after="120"/>
        <w:ind w:left="714" w:hanging="357"/>
        <w:contextualSpacing w:val="0"/>
      </w:pPr>
      <w:r>
        <w:t>Information overload</w:t>
      </w:r>
    </w:p>
    <w:p w14:paraId="46D3B91B" w14:textId="02349E26" w:rsidR="00BF2C40" w:rsidRDefault="75B6F1B9" w:rsidP="003C0205">
      <w:pPr>
        <w:spacing w:after="120"/>
        <w:rPr>
          <w:b/>
          <w:u w:val="single"/>
        </w:rPr>
      </w:pPr>
      <w:r w:rsidRPr="75B6F1B9">
        <w:rPr>
          <w:b/>
          <w:bCs/>
        </w:rPr>
        <w:t>Successful posters tell a compelling story</w:t>
      </w:r>
      <w:r>
        <w:t>. Before you begin, try to formulate your message – the essence of what you want to present – in a single sentence. This exact sentence probably won’t appear on the poster itself, but it should be your guiding light in deciding what to include and where. Your title and conclusion can be derived directly from this sentence.</w:t>
      </w:r>
    </w:p>
    <w:p w14:paraId="7CC6DFF7" w14:textId="47025F26" w:rsidR="75B6F1B9" w:rsidRDefault="75B6F1B9" w:rsidP="75B6F1B9">
      <w:pPr>
        <w:spacing w:after="120"/>
      </w:pPr>
    </w:p>
    <w:p w14:paraId="2964B532" w14:textId="3B105E40" w:rsidR="75B6F1B9" w:rsidRDefault="75B6F1B9" w:rsidP="75B6F1B9">
      <w:pPr>
        <w:spacing w:after="120"/>
      </w:pPr>
    </w:p>
    <w:p w14:paraId="4FB2F043" w14:textId="0C8D5DD3" w:rsidR="00B83BB1" w:rsidRPr="00B83BB1" w:rsidRDefault="00B83BB1" w:rsidP="00DF4CE5">
      <w:pPr>
        <w:spacing w:after="120"/>
        <w:rPr>
          <w:b/>
          <w:u w:val="single"/>
        </w:rPr>
      </w:pPr>
      <w:r w:rsidRPr="00B83BB1">
        <w:rPr>
          <w:b/>
          <w:u w:val="single"/>
        </w:rPr>
        <w:t xml:space="preserve">Required </w:t>
      </w:r>
      <w:r w:rsidR="00973529">
        <w:rPr>
          <w:b/>
          <w:u w:val="single"/>
        </w:rPr>
        <w:t>Elements:</w:t>
      </w:r>
    </w:p>
    <w:p w14:paraId="5D74850D" w14:textId="0E5044C4" w:rsidR="00FF2576" w:rsidRPr="00EF3027" w:rsidRDefault="00FF2576" w:rsidP="00FF2576">
      <w:pPr>
        <w:spacing w:after="120"/>
      </w:pPr>
      <w:r>
        <w:t>Each poster will consist of a title</w:t>
      </w:r>
      <w:r w:rsidR="00957BEF">
        <w:t xml:space="preserve"> </w:t>
      </w:r>
      <w:r>
        <w:t>and 9 PowerPoint slides with voiceover (7-minute maximum).</w:t>
      </w:r>
    </w:p>
    <w:p w14:paraId="524CDAEF" w14:textId="72BF5A8D" w:rsidR="005274A6" w:rsidRDefault="00C33507" w:rsidP="009647D0">
      <w:pPr>
        <w:pStyle w:val="ListParagraph"/>
        <w:numPr>
          <w:ilvl w:val="0"/>
          <w:numId w:val="9"/>
        </w:numPr>
        <w:spacing w:after="120"/>
      </w:pPr>
      <w:r w:rsidRPr="00FA75C6">
        <w:rPr>
          <w:b/>
        </w:rPr>
        <w:t>Title</w:t>
      </w:r>
      <w:r w:rsidR="00AA5BEF" w:rsidRPr="00FA75C6">
        <w:rPr>
          <w:b/>
        </w:rPr>
        <w:t>.</w:t>
      </w:r>
      <w:r w:rsidR="00515E78" w:rsidRPr="00FA75C6">
        <w:rPr>
          <w:b/>
        </w:rPr>
        <w:t xml:space="preserve"> </w:t>
      </w:r>
      <w:r w:rsidR="00B83BB1">
        <w:t>Here</w:t>
      </w:r>
      <w:r w:rsidR="00B93EEE">
        <w:t xml:space="preserve"> </w:t>
      </w:r>
      <w:r w:rsidR="003C0A50">
        <w:t xml:space="preserve">are </w:t>
      </w:r>
      <w:r w:rsidR="009647D0">
        <w:t>two</w:t>
      </w:r>
      <w:r w:rsidR="00B83BB1">
        <w:t xml:space="preserve"> example</w:t>
      </w:r>
      <w:r w:rsidR="003C0A50">
        <w:t>s</w:t>
      </w:r>
      <w:r w:rsidR="00B93EEE">
        <w:t xml:space="preserve"> of good titles</w:t>
      </w:r>
      <w:r w:rsidR="00B83BB1">
        <w:t>:</w:t>
      </w:r>
    </w:p>
    <w:p w14:paraId="5D109EC6" w14:textId="6DC17583" w:rsidR="00B93EEE" w:rsidRDefault="00B93EEE" w:rsidP="005274A6">
      <w:pPr>
        <w:pStyle w:val="ListParagraph"/>
        <w:numPr>
          <w:ilvl w:val="0"/>
          <w:numId w:val="8"/>
        </w:numPr>
        <w:spacing w:after="120"/>
        <w:ind w:left="1440"/>
      </w:pPr>
      <w:r>
        <w:t>Is social media use associated with civic engagement among Ghanaian youth?</w:t>
      </w:r>
    </w:p>
    <w:p w14:paraId="62DB2198" w14:textId="5A6998FC" w:rsidR="00B93EEE" w:rsidRDefault="006D5EDA" w:rsidP="00B93EEE">
      <w:pPr>
        <w:pStyle w:val="ListParagraph"/>
        <w:numPr>
          <w:ilvl w:val="0"/>
          <w:numId w:val="8"/>
        </w:numPr>
        <w:spacing w:after="120"/>
        <w:ind w:left="1440"/>
      </w:pPr>
      <w:r>
        <w:t xml:space="preserve">Do experiences of </w:t>
      </w:r>
      <w:r w:rsidR="00B93EEE">
        <w:t xml:space="preserve">corruption </w:t>
      </w:r>
      <w:r>
        <w:t>predict</w:t>
      </w:r>
      <w:r w:rsidR="00B93EEE">
        <w:t xml:space="preserve"> </w:t>
      </w:r>
      <w:r w:rsidR="00CF24A1">
        <w:t>livelihood factors</w:t>
      </w:r>
      <w:r w:rsidR="00B93EEE">
        <w:t xml:space="preserve"> in ECOWAS countries?</w:t>
      </w:r>
    </w:p>
    <w:p w14:paraId="6BD42366" w14:textId="676F5C06" w:rsidR="00B93EEE" w:rsidRDefault="00274CF2" w:rsidP="00B93EEE">
      <w:pPr>
        <w:spacing w:after="120"/>
        <w:ind w:left="720"/>
      </w:pPr>
      <w:r>
        <w:rPr>
          <w:u w:val="single"/>
        </w:rPr>
        <w:t>NOTE</w:t>
      </w:r>
      <w:r w:rsidR="00B93EEE">
        <w:t xml:space="preserve"> that the study population is </w:t>
      </w:r>
      <w:r w:rsidR="00204799">
        <w:t>included</w:t>
      </w:r>
      <w:r w:rsidR="00B93EEE">
        <w:t xml:space="preserve"> in the title.</w:t>
      </w:r>
    </w:p>
    <w:p w14:paraId="4FB2F048" w14:textId="5CFBCB52" w:rsidR="00065AD2" w:rsidRPr="00B93EEE" w:rsidRDefault="000C1157" w:rsidP="00B93EEE">
      <w:pPr>
        <w:pStyle w:val="ListParagraph"/>
        <w:numPr>
          <w:ilvl w:val="0"/>
          <w:numId w:val="9"/>
        </w:numPr>
        <w:spacing w:after="120"/>
        <w:rPr>
          <w:u w:val="single"/>
        </w:rPr>
      </w:pPr>
      <w:r w:rsidRPr="00B93EEE">
        <w:rPr>
          <w:b/>
        </w:rPr>
        <w:t>Introduction</w:t>
      </w:r>
      <w:r>
        <w:t xml:space="preserve">. </w:t>
      </w:r>
      <w:r w:rsidR="000447A7">
        <w:t xml:space="preserve">The introduction should </w:t>
      </w:r>
      <w:r w:rsidR="00CC460D">
        <w:t>accomplish the following:</w:t>
      </w:r>
    </w:p>
    <w:p w14:paraId="1A703A0D" w14:textId="620A3A04" w:rsidR="00CC460D" w:rsidRDefault="00CC460D" w:rsidP="0087258E">
      <w:pPr>
        <w:pStyle w:val="ListParagraph"/>
        <w:numPr>
          <w:ilvl w:val="1"/>
          <w:numId w:val="9"/>
        </w:numPr>
        <w:spacing w:after="0"/>
      </w:pPr>
      <w:r>
        <w:t>Introduce the topic and state why it is of interest. What problem or puzzle does your research address? Why was it of interest to you and why should others care?</w:t>
      </w:r>
    </w:p>
    <w:p w14:paraId="60E66BCD" w14:textId="3518B192" w:rsidR="00CC460D" w:rsidRDefault="00CC460D" w:rsidP="0087258E">
      <w:pPr>
        <w:pStyle w:val="ListParagraph"/>
        <w:numPr>
          <w:ilvl w:val="1"/>
          <w:numId w:val="9"/>
        </w:numPr>
        <w:spacing w:after="0"/>
      </w:pPr>
      <w:r>
        <w:t xml:space="preserve">Give highlights from the review of the literature. What have other researchers found about the topic? Use </w:t>
      </w:r>
      <w:r w:rsidRPr="00241DB4">
        <w:rPr>
          <w:b/>
          <w:bCs/>
        </w:rPr>
        <w:t>APA in-text citation</w:t>
      </w:r>
      <w:r>
        <w:t xml:space="preserve"> format, including page numbers for direct quotes!</w:t>
      </w:r>
      <w:r w:rsidR="00241DB4">
        <w:t xml:space="preserve"> </w:t>
      </w:r>
      <w:r w:rsidR="00241DB4" w:rsidRPr="00000E13">
        <w:rPr>
          <w:b/>
          <w:bCs/>
        </w:rPr>
        <w:t>Minimum three citations from peer-reviewed journal articles</w:t>
      </w:r>
      <w:r w:rsidR="00241DB4">
        <w:t>.</w:t>
      </w:r>
      <w:r w:rsidR="007A12C8">
        <w:t xml:space="preserve"> Highlights from the literature review can be in either paragraph or bullet form.</w:t>
      </w:r>
    </w:p>
    <w:p w14:paraId="4FB2F049" w14:textId="0FC50E5F" w:rsidR="00AA6ADE" w:rsidRPr="0087258E" w:rsidRDefault="00AA6ADE" w:rsidP="0087258E">
      <w:pPr>
        <w:pStyle w:val="ListParagraph"/>
        <w:numPr>
          <w:ilvl w:val="0"/>
          <w:numId w:val="9"/>
        </w:numPr>
        <w:spacing w:after="120"/>
        <w:rPr>
          <w:u w:val="single"/>
        </w:rPr>
      </w:pPr>
      <w:r w:rsidRPr="0087258E">
        <w:rPr>
          <w:b/>
        </w:rPr>
        <w:t>Research Question(s)</w:t>
      </w:r>
      <w:r>
        <w:t>.</w:t>
      </w:r>
      <w:r w:rsidR="0087258E">
        <w:t xml:space="preserve"> Give the overall research question </w:t>
      </w:r>
      <w:r w:rsidR="004D4EC0">
        <w:t xml:space="preserve">that guided your study, </w:t>
      </w:r>
      <w:r w:rsidR="0087258E">
        <w:t xml:space="preserve">and then, in a numbered list, </w:t>
      </w:r>
      <w:r w:rsidR="00202B57">
        <w:t xml:space="preserve">state </w:t>
      </w:r>
      <w:r w:rsidR="00617186">
        <w:t>between one</w:t>
      </w:r>
      <w:r>
        <w:t xml:space="preserve"> and three associations that your research formally tested. </w:t>
      </w:r>
      <w:r w:rsidR="00202B57">
        <w:t xml:space="preserve">Each statement should be in the form of a question. </w:t>
      </w:r>
      <w:r w:rsidR="00586118">
        <w:t>Be very precise about what was measured</w:t>
      </w:r>
      <w:r w:rsidR="00C50E7B">
        <w:t xml:space="preserve"> and tested</w:t>
      </w:r>
      <w:r w:rsidR="0087258E">
        <w:t xml:space="preserve"> and for what population</w:t>
      </w:r>
      <w:r w:rsidR="007657DC">
        <w:t>.</w:t>
      </w:r>
      <w:r w:rsidR="00586118">
        <w:t xml:space="preserve"> </w:t>
      </w:r>
      <w:r w:rsidR="00202B57">
        <w:t>For example</w:t>
      </w:r>
      <w:r w:rsidR="00586118">
        <w:t>:</w:t>
      </w:r>
    </w:p>
    <w:p w14:paraId="4FB2F04A" w14:textId="77777777" w:rsidR="00202B57" w:rsidRPr="0087258E" w:rsidRDefault="00202B57" w:rsidP="0087258E">
      <w:pPr>
        <w:pStyle w:val="ListParagraph"/>
        <w:numPr>
          <w:ilvl w:val="1"/>
          <w:numId w:val="13"/>
        </w:numPr>
        <w:spacing w:after="120"/>
        <w:rPr>
          <w:u w:val="single"/>
        </w:rPr>
      </w:pPr>
      <w:r w:rsidRPr="00202B57">
        <w:t xml:space="preserve">Is there an association between </w:t>
      </w:r>
      <w:r w:rsidR="002669B7">
        <w:t>smoking quantity and</w:t>
      </w:r>
      <w:r w:rsidRPr="00202B57">
        <w:t xml:space="preserve"> </w:t>
      </w:r>
      <w:r w:rsidR="00DE63A3">
        <w:t xml:space="preserve">symptoms of </w:t>
      </w:r>
      <w:r w:rsidRPr="00202B57">
        <w:t>nicotine dependence</w:t>
      </w:r>
      <w:r>
        <w:t xml:space="preserve"> in young adults</w:t>
      </w:r>
      <w:r w:rsidRPr="00202B57">
        <w:t>?</w:t>
      </w:r>
    </w:p>
    <w:p w14:paraId="4FB2F04B" w14:textId="6731E47B" w:rsidR="00202B57" w:rsidRPr="0087258E" w:rsidRDefault="00202B57" w:rsidP="0087258E">
      <w:pPr>
        <w:pStyle w:val="ListParagraph"/>
        <w:numPr>
          <w:ilvl w:val="1"/>
          <w:numId w:val="13"/>
        </w:numPr>
        <w:spacing w:after="120"/>
        <w:rPr>
          <w:u w:val="single"/>
        </w:rPr>
      </w:pPr>
      <w:r w:rsidRPr="00202B57">
        <w:t xml:space="preserve">Does the association between smoking quantity and nicotine dependence differ for </w:t>
      </w:r>
      <w:r>
        <w:t>young adults</w:t>
      </w:r>
      <w:r w:rsidRPr="00202B57">
        <w:t xml:space="preserve"> with or without a psychiatric disorder?</w:t>
      </w:r>
      <w:r w:rsidR="00C50E7B">
        <w:t xml:space="preserve"> [This is an example of moderation.]</w:t>
      </w:r>
    </w:p>
    <w:p w14:paraId="22B0790D" w14:textId="3547F8B9" w:rsidR="00586118" w:rsidRPr="0087258E" w:rsidRDefault="00586118" w:rsidP="0087258E">
      <w:pPr>
        <w:pStyle w:val="ListParagraph"/>
        <w:numPr>
          <w:ilvl w:val="1"/>
          <w:numId w:val="13"/>
        </w:numPr>
        <w:spacing w:after="120"/>
        <w:rPr>
          <w:u w:val="single"/>
        </w:rPr>
      </w:pPr>
      <w:r>
        <w:t xml:space="preserve">Is there an association between perceptions of attention by parents and how often an adolescent feels </w:t>
      </w:r>
      <w:r w:rsidR="00C50E7B">
        <w:t>lonely?</w:t>
      </w:r>
    </w:p>
    <w:p w14:paraId="4FB2F04C" w14:textId="490885B3" w:rsidR="00202B57" w:rsidRPr="0087258E" w:rsidRDefault="00850BE6" w:rsidP="0087258E">
      <w:pPr>
        <w:pStyle w:val="ListParagraph"/>
        <w:numPr>
          <w:ilvl w:val="0"/>
          <w:numId w:val="13"/>
        </w:numPr>
        <w:spacing w:after="120"/>
        <w:rPr>
          <w:u w:val="single"/>
        </w:rPr>
      </w:pPr>
      <w:r w:rsidRPr="0087258E">
        <w:rPr>
          <w:b/>
        </w:rPr>
        <w:t xml:space="preserve">Methods. </w:t>
      </w:r>
      <w:r>
        <w:t xml:space="preserve">The methods section requires </w:t>
      </w:r>
      <w:r w:rsidR="0087258E">
        <w:t>three</w:t>
      </w:r>
      <w:r>
        <w:t xml:space="preserve"> sub-headings indicated </w:t>
      </w:r>
      <w:r w:rsidR="008A5BB6">
        <w:t xml:space="preserve">in bold </w:t>
      </w:r>
      <w:r>
        <w:t>below.</w:t>
      </w:r>
      <w:r w:rsidR="00564CFE">
        <w:t xml:space="preserve"> Font can be smaller than for the Introduction </w:t>
      </w:r>
      <w:r w:rsidR="00A90CD4">
        <w:t>section</w:t>
      </w:r>
      <w:r w:rsidR="00564CFE">
        <w:t>.</w:t>
      </w:r>
    </w:p>
    <w:p w14:paraId="07BD72BF" w14:textId="7C06D0AD" w:rsidR="0087258E" w:rsidRDefault="00850BE6" w:rsidP="0087258E">
      <w:pPr>
        <w:pStyle w:val="ListParagraph"/>
        <w:numPr>
          <w:ilvl w:val="1"/>
          <w:numId w:val="9"/>
        </w:numPr>
        <w:spacing w:after="0"/>
      </w:pPr>
      <w:r w:rsidRPr="0087258E">
        <w:rPr>
          <w:b/>
        </w:rPr>
        <w:t xml:space="preserve">Sample. </w:t>
      </w:r>
      <w:r w:rsidR="005409E0" w:rsidRPr="005409E0">
        <w:rPr>
          <w:bCs/>
        </w:rPr>
        <w:t xml:space="preserve">Describe the sample. </w:t>
      </w:r>
      <w:r w:rsidR="0087258E">
        <w:t xml:space="preserve">Who produced the data? When was the data collected? </w:t>
      </w:r>
      <w:r w:rsidR="00935819">
        <w:t>W</w:t>
      </w:r>
      <w:r w:rsidR="000F14B5">
        <w:t>hat</w:t>
      </w:r>
      <w:r w:rsidR="00935819">
        <w:t xml:space="preserve"> </w:t>
      </w:r>
      <w:r w:rsidR="00285CDD">
        <w:t>type of s</w:t>
      </w:r>
      <w:r w:rsidR="00935819">
        <w:t xml:space="preserve">ampling </w:t>
      </w:r>
      <w:r w:rsidR="00285CDD">
        <w:t xml:space="preserve">was </w:t>
      </w:r>
      <w:r w:rsidR="00935819">
        <w:t>used</w:t>
      </w:r>
      <w:r w:rsidR="00492C0A">
        <w:t>? Is the sample nationally representative</w:t>
      </w:r>
      <w:r w:rsidR="0087258E">
        <w:t xml:space="preserve">? Which country? </w:t>
      </w:r>
      <w:r w:rsidR="00492C0A">
        <w:t xml:space="preserve">What are the ages </w:t>
      </w:r>
      <w:r w:rsidR="00241DB4">
        <w:t>of respondents?</w:t>
      </w:r>
      <w:r w:rsidR="0087258E">
        <w:t xml:space="preserve"> Did you further subset the data? What was the sample size</w:t>
      </w:r>
      <w:r w:rsidR="00621B0D">
        <w:t>, or if you only used a subset, what was the size</w:t>
      </w:r>
      <w:r w:rsidR="009D7E59">
        <w:t xml:space="preserve"> </w:t>
      </w:r>
      <w:r w:rsidR="000F14B5">
        <w:t>o</w:t>
      </w:r>
      <w:r w:rsidR="009D7E59">
        <w:t>f your subset</w:t>
      </w:r>
      <w:r w:rsidR="0087258E">
        <w:t>?</w:t>
      </w:r>
      <w:r w:rsidR="00303D39">
        <w:t xml:space="preserve"> </w:t>
      </w:r>
    </w:p>
    <w:p w14:paraId="28A2375B" w14:textId="14E3D3CA" w:rsidR="0087258E" w:rsidRDefault="0087258E" w:rsidP="0087258E">
      <w:pPr>
        <w:pStyle w:val="ListParagraph"/>
        <w:numPr>
          <w:ilvl w:val="1"/>
          <w:numId w:val="9"/>
        </w:numPr>
        <w:spacing w:after="0"/>
      </w:pPr>
      <w:r w:rsidRPr="0087258E">
        <w:rPr>
          <w:b/>
          <w:bCs/>
        </w:rPr>
        <w:t>Measures</w:t>
      </w:r>
      <w:r>
        <w:t xml:space="preserve">. How were </w:t>
      </w:r>
      <w:r w:rsidR="00BB75EC">
        <w:t>variables</w:t>
      </w:r>
      <w:r>
        <w:t xml:space="preserve"> measured? </w:t>
      </w:r>
      <w:r w:rsidR="00A244F9">
        <w:t>In other words, what was the question that was asked and what were possible responses?</w:t>
      </w:r>
      <w:r>
        <w:t xml:space="preserve"> </w:t>
      </w:r>
      <w:r w:rsidR="00672BE0">
        <w:t>For example</w:t>
      </w:r>
      <w:r>
        <w:t>:</w:t>
      </w:r>
    </w:p>
    <w:p w14:paraId="7232585A" w14:textId="69D50FA4" w:rsidR="0087258E" w:rsidRDefault="0087258E" w:rsidP="0087258E">
      <w:pPr>
        <w:pStyle w:val="ListParagraph"/>
        <w:numPr>
          <w:ilvl w:val="2"/>
          <w:numId w:val="14"/>
        </w:numPr>
        <w:spacing w:after="0"/>
      </w:pPr>
      <w:r>
        <w:t>“</w:t>
      </w:r>
      <w:proofErr w:type="gramStart"/>
      <w:r>
        <w:t>age</w:t>
      </w:r>
      <w:proofErr w:type="gramEnd"/>
      <w:r>
        <w:t xml:space="preserve"> was measured in years,” or “age was categorized into 5-year bands,” or “age was collapsed into two categories: youth (15 to 24 years) and adult (25 to 49 years).”</w:t>
      </w:r>
    </w:p>
    <w:p w14:paraId="10745AAD" w14:textId="63494227" w:rsidR="0087258E" w:rsidRDefault="0087258E" w:rsidP="0087258E">
      <w:pPr>
        <w:pStyle w:val="ListParagraph"/>
        <w:numPr>
          <w:ilvl w:val="2"/>
          <w:numId w:val="14"/>
        </w:numPr>
        <w:spacing w:after="0"/>
      </w:pPr>
      <w:r>
        <w:t>Perceived economic condition was measured by the question “In general, how would you describe the present economic condition of this country?” Response categories included: very bad, fairly bad, neither good nor bad, fairly good and very good. Responses were then collapsed into three levels: bad, neither and good.</w:t>
      </w:r>
    </w:p>
    <w:p w14:paraId="5AC75A90" w14:textId="1AFD249E" w:rsidR="0087258E" w:rsidRDefault="0087258E" w:rsidP="0087258E">
      <w:pPr>
        <w:pStyle w:val="ListParagraph"/>
        <w:numPr>
          <w:ilvl w:val="2"/>
          <w:numId w:val="14"/>
        </w:numPr>
        <w:spacing w:after="0"/>
      </w:pPr>
      <w:r>
        <w:t>HIV knowledge was measured by calculating the number of correct responses to five basic questions about HIV. The five questions were</w:t>
      </w:r>
      <w:r w:rsidR="00672BE0">
        <w:t>:</w:t>
      </w:r>
      <w:r w:rsidR="002661C5">
        <w:t xml:space="preserve"> </w:t>
      </w:r>
      <w:r w:rsidR="00672BE0">
        <w:t xml:space="preserve"> (list the questions)</w:t>
      </w:r>
    </w:p>
    <w:p w14:paraId="15126A1C" w14:textId="42C7A067" w:rsidR="00672BE0" w:rsidRDefault="00672BE0" w:rsidP="00672BE0">
      <w:pPr>
        <w:pStyle w:val="ListParagraph"/>
        <w:numPr>
          <w:ilvl w:val="2"/>
          <w:numId w:val="14"/>
        </w:numPr>
      </w:pPr>
      <w:r w:rsidRPr="00672BE0">
        <w:t>Academic performance was measured by an average grade across four subjects: Math, Science, English and Social Studies. For each subject, an A grade was coded 1, a B grade was coded 2, a C grade was coded 3, and D and below coded 4.</w:t>
      </w:r>
    </w:p>
    <w:p w14:paraId="2CEA3D9A" w14:textId="4517B893" w:rsidR="0087258E" w:rsidRDefault="0087258E" w:rsidP="0087258E">
      <w:pPr>
        <w:pStyle w:val="ListParagraph"/>
        <w:numPr>
          <w:ilvl w:val="1"/>
          <w:numId w:val="9"/>
        </w:numPr>
        <w:spacing w:after="0"/>
      </w:pPr>
      <w:r w:rsidRPr="0087258E">
        <w:rPr>
          <w:b/>
          <w:bCs/>
        </w:rPr>
        <w:t>Inferential tests</w:t>
      </w:r>
      <w:r>
        <w:t xml:space="preserve">. State the inferential tests used </w:t>
      </w:r>
      <w:r w:rsidR="00821B96">
        <w:t xml:space="preserve">in the study (between 1 and 3) </w:t>
      </w:r>
      <w:r>
        <w:t xml:space="preserve">and </w:t>
      </w:r>
      <w:r w:rsidR="00821B96">
        <w:t xml:space="preserve">give </w:t>
      </w:r>
      <w:r>
        <w:t>the null and alternate hypothesis. For example:</w:t>
      </w:r>
    </w:p>
    <w:p w14:paraId="3149F704" w14:textId="52EF1514" w:rsidR="0087258E" w:rsidRDefault="0087258E" w:rsidP="00821B96">
      <w:pPr>
        <w:pStyle w:val="ListParagraph"/>
        <w:numPr>
          <w:ilvl w:val="2"/>
          <w:numId w:val="9"/>
        </w:numPr>
        <w:spacing w:after="0"/>
      </w:pPr>
      <w:r>
        <w:lastRenderedPageBreak/>
        <w:t>A chi-square test of independence was used to test the association between HIV knowledge score and educational attainment.</w:t>
      </w:r>
    </w:p>
    <w:p w14:paraId="390891B5" w14:textId="3D7041B8" w:rsidR="00821B96" w:rsidRDefault="00821B96" w:rsidP="00821B96">
      <w:pPr>
        <w:spacing w:after="0"/>
        <w:ind w:left="2160"/>
      </w:pPr>
      <w:r>
        <w:t>H</w:t>
      </w:r>
      <w:r w:rsidRPr="00A73137">
        <w:rPr>
          <w:vertAlign w:val="subscript"/>
        </w:rPr>
        <w:t>0</w:t>
      </w:r>
      <w:r>
        <w:t>: There is no association between HIV knowledge score and educational attainment, they are independent.</w:t>
      </w:r>
    </w:p>
    <w:p w14:paraId="16960E08" w14:textId="1D887CEF" w:rsidR="00821B96" w:rsidRDefault="00821B96" w:rsidP="00821B96">
      <w:pPr>
        <w:spacing w:after="0"/>
        <w:ind w:left="2160"/>
      </w:pPr>
      <w:r>
        <w:t>H</w:t>
      </w:r>
      <w:r w:rsidRPr="00A73137">
        <w:rPr>
          <w:vertAlign w:val="subscript"/>
        </w:rPr>
        <w:t>a</w:t>
      </w:r>
      <w:r>
        <w:t>: There is an association between HIV knowledge score and educational attainment, they are not independent.</w:t>
      </w:r>
    </w:p>
    <w:p w14:paraId="7D962586" w14:textId="1423D1F5" w:rsidR="0087258E" w:rsidRDefault="0087258E" w:rsidP="00821B96">
      <w:pPr>
        <w:pStyle w:val="ListParagraph"/>
        <w:numPr>
          <w:ilvl w:val="2"/>
          <w:numId w:val="9"/>
        </w:numPr>
        <w:spacing w:after="0"/>
      </w:pPr>
      <w:r>
        <w:t xml:space="preserve">An ANOVA test was conducted to test the association between </w:t>
      </w:r>
      <w:r w:rsidRPr="00672BE0">
        <w:rPr>
          <w:b/>
          <w:bCs/>
        </w:rPr>
        <w:t>mean</w:t>
      </w:r>
      <w:r>
        <w:t xml:space="preserve"> HIV knowledge score and five-year age categories.</w:t>
      </w:r>
    </w:p>
    <w:p w14:paraId="3D3A5FB9" w14:textId="5D7EC08B" w:rsidR="00821B96" w:rsidRDefault="00821B96" w:rsidP="00821B96">
      <w:pPr>
        <w:spacing w:after="0"/>
        <w:ind w:left="2160"/>
      </w:pPr>
      <w:r>
        <w:t>H</w:t>
      </w:r>
      <w:r w:rsidRPr="00A73137">
        <w:rPr>
          <w:vertAlign w:val="subscript"/>
        </w:rPr>
        <w:t>0</w:t>
      </w:r>
      <w:r>
        <w:t>: Mean HIV knowledge scores are equal for all age categories</w:t>
      </w:r>
    </w:p>
    <w:p w14:paraId="0B68F1C5" w14:textId="0814C562" w:rsidR="00821B96" w:rsidRDefault="00821B96" w:rsidP="00821B96">
      <w:pPr>
        <w:spacing w:after="0"/>
        <w:ind w:left="2160"/>
      </w:pPr>
      <w:r>
        <w:t>H</w:t>
      </w:r>
      <w:r w:rsidRPr="00A73137">
        <w:rPr>
          <w:vertAlign w:val="subscript"/>
        </w:rPr>
        <w:t>a</w:t>
      </w:r>
      <w:r>
        <w:t>: Mean HIV knowledge scores are not equal for all age categories</w:t>
      </w:r>
    </w:p>
    <w:p w14:paraId="448A9931" w14:textId="21018AAD" w:rsidR="00821B96" w:rsidRDefault="00821B96" w:rsidP="00821B96">
      <w:pPr>
        <w:pStyle w:val="ListParagraph"/>
        <w:numPr>
          <w:ilvl w:val="2"/>
          <w:numId w:val="9"/>
        </w:numPr>
        <w:spacing w:after="0"/>
      </w:pPr>
      <w:r>
        <w:t>A Pearson correlation test was conducted to determine if there is a linear relationship between HIV knowledge score and age in years.</w:t>
      </w:r>
    </w:p>
    <w:p w14:paraId="5331CAF0" w14:textId="4D8A8F41" w:rsidR="00821B96" w:rsidRDefault="00821B96" w:rsidP="00821B96">
      <w:pPr>
        <w:spacing w:after="0"/>
        <w:ind w:left="2160"/>
      </w:pPr>
      <w:r>
        <w:t>H</w:t>
      </w:r>
      <w:r w:rsidRPr="00A73137">
        <w:rPr>
          <w:vertAlign w:val="subscript"/>
        </w:rPr>
        <w:t>0</w:t>
      </w:r>
      <w:r>
        <w:t>: There is no linear correlation between HIV knowledge score and age</w:t>
      </w:r>
      <w:proofErr w:type="gramStart"/>
      <w:r w:rsidR="00363098">
        <w:t xml:space="preserve">, </w:t>
      </w:r>
      <w:proofErr w:type="gramEnd"/>
      <m:oMath>
        <m:r>
          <w:rPr>
            <w:rFonts w:ascii="Cambria Math" w:hAnsi="Cambria Math"/>
          </w:rPr>
          <m:t>r=0</m:t>
        </m:r>
      </m:oMath>
      <w:r>
        <w:t>.</w:t>
      </w:r>
    </w:p>
    <w:p w14:paraId="233D5C85" w14:textId="3C575A6D" w:rsidR="00821B96" w:rsidRDefault="00821B96" w:rsidP="00821B96">
      <w:pPr>
        <w:spacing w:after="0"/>
        <w:ind w:left="2160"/>
      </w:pPr>
      <w:r>
        <w:t>H</w:t>
      </w:r>
      <w:r w:rsidRPr="00A73137">
        <w:rPr>
          <w:vertAlign w:val="subscript"/>
        </w:rPr>
        <w:t>a</w:t>
      </w:r>
      <w:r>
        <w:t>: There is a linear correlation between HIV knowledge score and age</w:t>
      </w:r>
      <w:proofErr w:type="gramStart"/>
      <w:r w:rsidR="00363098">
        <w:t xml:space="preserve">, </w:t>
      </w:r>
      <w:proofErr w:type="gramEnd"/>
      <m:oMath>
        <m:r>
          <w:rPr>
            <w:rFonts w:ascii="Cambria Math" w:hAnsi="Cambria Math"/>
          </w:rPr>
          <m:t>r≠0</m:t>
        </m:r>
      </m:oMath>
      <w:r>
        <w:t>.</w:t>
      </w:r>
    </w:p>
    <w:p w14:paraId="4FB2F054" w14:textId="1A7D84B4" w:rsidR="00690E95" w:rsidRDefault="00690E95" w:rsidP="00FB2604">
      <w:pPr>
        <w:pStyle w:val="ListParagraph"/>
        <w:numPr>
          <w:ilvl w:val="0"/>
          <w:numId w:val="13"/>
        </w:numPr>
        <w:spacing w:after="0"/>
      </w:pPr>
      <w:r w:rsidRPr="00FB2604">
        <w:rPr>
          <w:b/>
        </w:rPr>
        <w:t>Results</w:t>
      </w:r>
      <w:r>
        <w:t xml:space="preserve">. </w:t>
      </w:r>
      <w:r w:rsidR="00FB2604">
        <w:t>For each association tested, include the following:</w:t>
      </w:r>
    </w:p>
    <w:p w14:paraId="47868E20" w14:textId="5671B568" w:rsidR="00FB2604" w:rsidRDefault="00FB2604" w:rsidP="00FB2604">
      <w:pPr>
        <w:pStyle w:val="ListParagraph"/>
        <w:numPr>
          <w:ilvl w:val="0"/>
          <w:numId w:val="16"/>
        </w:numPr>
        <w:spacing w:after="0"/>
      </w:pPr>
      <w:r>
        <w:t>Bivariate graph</w:t>
      </w:r>
      <w:r w:rsidR="00303D39">
        <w:t xml:space="preserve"> with clear and accurate title and appropriate labels</w:t>
      </w:r>
    </w:p>
    <w:p w14:paraId="14D46AE1" w14:textId="2B0DE7CB" w:rsidR="00FB2604" w:rsidRDefault="00303D39" w:rsidP="00FB2604">
      <w:pPr>
        <w:pStyle w:val="ListParagraph"/>
        <w:numPr>
          <w:ilvl w:val="0"/>
          <w:numId w:val="16"/>
        </w:numPr>
        <w:spacing w:after="0"/>
      </w:pPr>
      <w:r>
        <w:t>B</w:t>
      </w:r>
      <w:r w:rsidR="00FB2604">
        <w:t>ivariate summary statistics (from step 2 of the hypothesis test)</w:t>
      </w:r>
    </w:p>
    <w:p w14:paraId="3414EDBD" w14:textId="616CF54B" w:rsidR="00FB2604" w:rsidRDefault="00FB2604" w:rsidP="00FB2604">
      <w:pPr>
        <w:pStyle w:val="ListParagraph"/>
        <w:numPr>
          <w:ilvl w:val="0"/>
          <w:numId w:val="16"/>
        </w:numPr>
        <w:spacing w:after="0"/>
      </w:pPr>
      <w:r>
        <w:t>Report test statistic, degrees of freedom, p-value, r and r-squared as appropriate (from step 3 of the hypothesis test)</w:t>
      </w:r>
    </w:p>
    <w:p w14:paraId="21F147C0" w14:textId="158E3663" w:rsidR="00FB2604" w:rsidRDefault="00FB2604" w:rsidP="00FB2604">
      <w:pPr>
        <w:pStyle w:val="ListParagraph"/>
        <w:numPr>
          <w:ilvl w:val="0"/>
          <w:numId w:val="16"/>
        </w:numPr>
        <w:spacing w:after="0"/>
      </w:pPr>
      <w:r>
        <w:t xml:space="preserve">State the conclusion of the hypothesis tests in context. Add additional conclusions based on post-hoc test or calculation of the slope of the regression line. Comment on the effect size if relevant. </w:t>
      </w:r>
      <w:r w:rsidR="00303D39">
        <w:t>Below are examples:</w:t>
      </w:r>
    </w:p>
    <w:p w14:paraId="4FB2F059" w14:textId="2F3B7212" w:rsidR="00FD6820" w:rsidRDefault="00597A67" w:rsidP="00303D39">
      <w:pPr>
        <w:pStyle w:val="ListParagraph"/>
        <w:numPr>
          <w:ilvl w:val="1"/>
          <w:numId w:val="16"/>
        </w:numPr>
        <w:spacing w:after="120"/>
      </w:pPr>
      <w:r>
        <w:t>ANOVA revealed that amon</w:t>
      </w:r>
      <w:r w:rsidR="00617DCC">
        <w:t>g daily, young adult smokers</w:t>
      </w:r>
      <w:r>
        <w:t>, number of cigarettes smoked per day (collapsed into 5 ordered categories</w:t>
      </w:r>
      <w:r w:rsidR="00617DCC">
        <w:t xml:space="preserve">) </w:t>
      </w:r>
      <w:r>
        <w:t>and nicotine dependence w</w:t>
      </w:r>
      <w:r w:rsidR="000E17C3">
        <w:t>ere significantly associated, F</w:t>
      </w:r>
      <w:r w:rsidR="00D256D4">
        <w:t xml:space="preserve"> </w:t>
      </w:r>
      <w:r>
        <w:t>=</w:t>
      </w:r>
      <w:r w:rsidR="00D256D4">
        <w:t xml:space="preserve"> </w:t>
      </w:r>
      <w:r>
        <w:t>11.79, p</w:t>
      </w:r>
      <w:r w:rsidR="00D256D4">
        <w:t xml:space="preserve">-value </w:t>
      </w:r>
      <w:r>
        <w:t>=</w:t>
      </w:r>
      <w:r w:rsidR="00D256D4">
        <w:t xml:space="preserve"> </w:t>
      </w:r>
      <w:r>
        <w:t>0001. Post hoc comparisons of mean number of nicotine dependence symptoms by pairs of cigarettes per day categories revealed that those individuals smoking more than 10 cigarettes per day (i.e. 11 to 15, 16 to 20 and &gt;20) reported significantly more nicotine dependence symptoms compared to those smoking 10 or fewer cigarettes per day (i.e. 1 to 5 and 6 to10). All other comparisons were statistically similar</w:t>
      </w:r>
      <w:r w:rsidR="00ED2042">
        <w:t>.</w:t>
      </w:r>
    </w:p>
    <w:p w14:paraId="4FB2F05B" w14:textId="4A20C4E2" w:rsidR="00B90FB8" w:rsidRDefault="00B90FB8" w:rsidP="00303D39">
      <w:pPr>
        <w:pStyle w:val="ListParagraph"/>
        <w:numPr>
          <w:ilvl w:val="1"/>
          <w:numId w:val="16"/>
        </w:numPr>
        <w:spacing w:after="120"/>
      </w:pPr>
      <w:r>
        <w:t xml:space="preserve">When examining the association between lifetime major depression and past year nicotine dependence, a chi-square test of independence revealed that among daily, young adult smokers, the proportion of those with past nicotine dependence who had experienced major depression (26.2%) was </w:t>
      </w:r>
      <w:r w:rsidRPr="00303D39">
        <w:rPr>
          <w:b/>
          <w:i/>
        </w:rPr>
        <w:t>statistically similar</w:t>
      </w:r>
      <w:r>
        <w:t xml:space="preserve"> </w:t>
      </w:r>
      <w:r w:rsidR="009A5035">
        <w:t xml:space="preserve">to </w:t>
      </w:r>
      <w:r>
        <w:t>those without past year nicotine dependence (22.7%), X</w:t>
      </w:r>
      <w:r w:rsidRPr="00303D39">
        <w:rPr>
          <w:vertAlign w:val="superscript"/>
        </w:rPr>
        <w:t>2</w:t>
      </w:r>
      <w:r w:rsidR="00FA5E74" w:rsidRPr="00303D39">
        <w:rPr>
          <w:vertAlign w:val="superscript"/>
        </w:rPr>
        <w:t xml:space="preserve"> </w:t>
      </w:r>
      <w:r>
        <w:t>=</w:t>
      </w:r>
      <w:r w:rsidR="00FA5E74">
        <w:t xml:space="preserve"> </w:t>
      </w:r>
      <w:r>
        <w:t xml:space="preserve">2.3, </w:t>
      </w:r>
      <w:proofErr w:type="spellStart"/>
      <w:r>
        <w:t>df</w:t>
      </w:r>
      <w:proofErr w:type="spellEnd"/>
      <w:r w:rsidR="00FA5E74">
        <w:t xml:space="preserve"> = 1</w:t>
      </w:r>
      <w:r>
        <w:t>, p</w:t>
      </w:r>
      <w:r w:rsidR="00FA5E74">
        <w:t xml:space="preserve">-value </w:t>
      </w:r>
      <w:r>
        <w:t>=</w:t>
      </w:r>
      <w:r w:rsidR="00FA5E74">
        <w:t xml:space="preserve"> </w:t>
      </w:r>
      <w:r w:rsidR="002E03AA">
        <w:t>0</w:t>
      </w:r>
      <w:r>
        <w:t>.1234.</w:t>
      </w:r>
    </w:p>
    <w:p w14:paraId="662DF514" w14:textId="1B5F987C" w:rsidR="00303D39" w:rsidRDefault="00C137E4" w:rsidP="00303D39">
      <w:pPr>
        <w:pStyle w:val="ListParagraph"/>
        <w:numPr>
          <w:ilvl w:val="1"/>
          <w:numId w:val="16"/>
        </w:numPr>
        <w:spacing w:after="120"/>
      </w:pPr>
      <w:r w:rsidRPr="00C137E4">
        <w:t xml:space="preserve">Among parents and adult children, there is strong evidence of a moderate positive linear relationship between the parents’ average height and the height of the </w:t>
      </w:r>
      <w:r>
        <w:t xml:space="preserve">adult </w:t>
      </w:r>
      <w:r w:rsidRPr="00C137E4">
        <w:t>child (</w:t>
      </w:r>
      <w:r w:rsidRPr="00C137E4">
        <w:rPr>
          <w:rFonts w:ascii="Cambria Math" w:hAnsi="Cambria Math" w:cs="Cambria Math"/>
        </w:rPr>
        <w:t>𝑟</w:t>
      </w:r>
      <w:r w:rsidRPr="00C137E4">
        <w:t>=0.459). The statistical evidence further suggests that the parents’ average height accounts for about 21% (</w:t>
      </w:r>
      <w:r w:rsidRPr="00C137E4">
        <w:rPr>
          <w:rFonts w:ascii="Cambria Math" w:hAnsi="Cambria Math" w:cs="Cambria Math"/>
        </w:rPr>
        <w:t>𝑟</w:t>
      </w:r>
      <w:r w:rsidRPr="00AA1D72">
        <w:rPr>
          <w:vertAlign w:val="superscript"/>
        </w:rPr>
        <w:t>2</w:t>
      </w:r>
      <w:r w:rsidRPr="00C137E4">
        <w:t>=0.2105) of the variation in the height of the child.</w:t>
      </w:r>
      <w:r>
        <w:t xml:space="preserve"> </w:t>
      </w:r>
      <w:r w:rsidRPr="00C137E4">
        <w:t>For every 1</w:t>
      </w:r>
      <w:r w:rsidR="00AA1D72">
        <w:t>-</w:t>
      </w:r>
      <w:r w:rsidRPr="00C137E4">
        <w:t>inch increase in the average height of parents, the height of the child increases, on average, by 0.65 inches.</w:t>
      </w:r>
    </w:p>
    <w:p w14:paraId="35043A4C" w14:textId="29A181F0" w:rsidR="00AA1D72" w:rsidRDefault="00AA1D72" w:rsidP="00AA1D72">
      <w:pPr>
        <w:pStyle w:val="ListParagraph"/>
        <w:numPr>
          <w:ilvl w:val="0"/>
          <w:numId w:val="13"/>
        </w:numPr>
        <w:spacing w:after="0"/>
      </w:pPr>
      <w:r w:rsidRPr="00AA1D72">
        <w:rPr>
          <w:b/>
          <w:bCs/>
        </w:rPr>
        <w:t>Moderation</w:t>
      </w:r>
      <w:r w:rsidRPr="00AA1D72">
        <w:t xml:space="preserve"> graphs and conclusions (</w:t>
      </w:r>
      <w:r>
        <w:t>OPTIONAL</w:t>
      </w:r>
      <w:r w:rsidRPr="00AA1D72">
        <w:t xml:space="preserve">) </w:t>
      </w:r>
    </w:p>
    <w:p w14:paraId="4FB2F05E" w14:textId="63EDD424" w:rsidR="00B90FB8" w:rsidRDefault="00A24AD9" w:rsidP="00AA1D72">
      <w:pPr>
        <w:pStyle w:val="ListParagraph"/>
        <w:numPr>
          <w:ilvl w:val="0"/>
          <w:numId w:val="13"/>
        </w:numPr>
        <w:spacing w:after="0"/>
      </w:pPr>
      <w:r w:rsidRPr="00AA1D72">
        <w:rPr>
          <w:b/>
        </w:rPr>
        <w:t>Discussion</w:t>
      </w:r>
      <w:r>
        <w:t xml:space="preserve">. Write your </w:t>
      </w:r>
      <w:r w:rsidR="00AA1D72">
        <w:t>discussion points</w:t>
      </w:r>
      <w:r>
        <w:t xml:space="preserve"> in short, clear statements, preferably as a list.</w:t>
      </w:r>
      <w:r w:rsidR="001A7866">
        <w:t xml:space="preserve"> </w:t>
      </w:r>
      <w:r w:rsidR="00371A7B">
        <w:t>Return to the larger font of the Introduction.</w:t>
      </w:r>
      <w:r w:rsidR="00AA1D72">
        <w:t xml:space="preserve"> Address the following:</w:t>
      </w:r>
    </w:p>
    <w:p w14:paraId="1ADDD374" w14:textId="722BD99F" w:rsidR="00AA1D72" w:rsidRDefault="00AA1D72" w:rsidP="00AA1D72">
      <w:pPr>
        <w:pStyle w:val="ListParagraph"/>
        <w:numPr>
          <w:ilvl w:val="0"/>
          <w:numId w:val="18"/>
        </w:numPr>
        <w:spacing w:after="0"/>
      </w:pPr>
      <w:r>
        <w:t xml:space="preserve">In non-technical terms, what was learned about the overall research question? </w:t>
      </w:r>
    </w:p>
    <w:p w14:paraId="3F91D7AB" w14:textId="0D2DFC4D" w:rsidR="00AA1D72" w:rsidRDefault="00AA1D72" w:rsidP="00AA1D72">
      <w:pPr>
        <w:pStyle w:val="ListParagraph"/>
        <w:numPr>
          <w:ilvl w:val="0"/>
          <w:numId w:val="18"/>
        </w:numPr>
        <w:spacing w:after="0"/>
      </w:pPr>
      <w:r w:rsidRPr="005343DB">
        <w:rPr>
          <w:i/>
          <w:iCs/>
        </w:rPr>
        <w:t>Speculate</w:t>
      </w:r>
      <w:r>
        <w:t xml:space="preserve"> about what MAY account for the result. </w:t>
      </w:r>
      <w:r w:rsidR="00F10442">
        <w:t xml:space="preserve">Draw on </w:t>
      </w:r>
      <w:r w:rsidR="002D476E">
        <w:t>the literature review here, don’t just pull something out of a hat.</w:t>
      </w:r>
    </w:p>
    <w:p w14:paraId="44147735" w14:textId="1561609F" w:rsidR="00AA1D72" w:rsidRDefault="00AA1D72" w:rsidP="00AA1D72">
      <w:pPr>
        <w:pStyle w:val="ListParagraph"/>
        <w:numPr>
          <w:ilvl w:val="1"/>
          <w:numId w:val="18"/>
        </w:numPr>
        <w:spacing w:after="0"/>
      </w:pPr>
      <w:r>
        <w:lastRenderedPageBreak/>
        <w:t>If the results are statistically significant, are they also practically significant</w:t>
      </w:r>
      <w:r w:rsidR="00BC1F52">
        <w:t xml:space="preserve"> (practical significance relates to the effect size – differences between category proportions or category means, or the slope)</w:t>
      </w:r>
      <w:r>
        <w:t xml:space="preserve">? What causal mechanisms </w:t>
      </w:r>
      <w:r w:rsidRPr="004D4898">
        <w:rPr>
          <w:i/>
          <w:iCs/>
        </w:rPr>
        <w:t>MAY</w:t>
      </w:r>
      <w:r>
        <w:t xml:space="preserve"> be underlying the association?</w:t>
      </w:r>
    </w:p>
    <w:p w14:paraId="2B9AADCC" w14:textId="602E1261" w:rsidR="00AA1D72" w:rsidRDefault="00AA1D72" w:rsidP="00AA1D72">
      <w:pPr>
        <w:pStyle w:val="ListParagraph"/>
        <w:numPr>
          <w:ilvl w:val="1"/>
          <w:numId w:val="18"/>
        </w:numPr>
        <w:spacing w:after="0"/>
      </w:pPr>
      <w:r>
        <w:t>If the results were not statistically significant, speculate about a reason: there truly is no association, there are confounding variables, sampling or survey design issues, etc.</w:t>
      </w:r>
    </w:p>
    <w:p w14:paraId="680A2E2B" w14:textId="59EC2686" w:rsidR="00AA1D72" w:rsidRDefault="00AA1D72" w:rsidP="00AA1D72">
      <w:pPr>
        <w:pStyle w:val="ListParagraph"/>
        <w:numPr>
          <w:ilvl w:val="0"/>
          <w:numId w:val="18"/>
        </w:numPr>
        <w:spacing w:after="0"/>
      </w:pPr>
      <w:r>
        <w:t>Can the results inform policy?</w:t>
      </w:r>
    </w:p>
    <w:p w14:paraId="77692940" w14:textId="707478C6" w:rsidR="00AA1D72" w:rsidRDefault="00B03C8D" w:rsidP="00AA1D72">
      <w:pPr>
        <w:pStyle w:val="ListParagraph"/>
        <w:numPr>
          <w:ilvl w:val="0"/>
          <w:numId w:val="18"/>
        </w:numPr>
        <w:spacing w:after="0"/>
      </w:pPr>
      <w:r>
        <w:t>What are the study’s</w:t>
      </w:r>
      <w:r w:rsidR="00AA1D72">
        <w:t xml:space="preserve"> limitations?</w:t>
      </w:r>
    </w:p>
    <w:p w14:paraId="699A1743" w14:textId="23A81590" w:rsidR="00AA1D72" w:rsidRDefault="00AA1D72" w:rsidP="00AA1D72">
      <w:pPr>
        <w:pStyle w:val="ListParagraph"/>
        <w:numPr>
          <w:ilvl w:val="0"/>
          <w:numId w:val="18"/>
        </w:numPr>
        <w:spacing w:after="0"/>
      </w:pPr>
      <w:r>
        <w:t>Offer suggestions for further research.</w:t>
      </w:r>
    </w:p>
    <w:p w14:paraId="331DD76A" w14:textId="77777777" w:rsidR="00AA1D72" w:rsidRDefault="00AA1D72" w:rsidP="00AA1D72">
      <w:pPr>
        <w:spacing w:after="0"/>
      </w:pPr>
    </w:p>
    <w:p w14:paraId="61DC16FF" w14:textId="2EA6016D" w:rsidR="00274CF2" w:rsidRDefault="00823264" w:rsidP="007563B3">
      <w:pPr>
        <w:spacing w:after="120"/>
        <w:ind w:left="720"/>
      </w:pPr>
      <w:r w:rsidRPr="00444D68">
        <w:rPr>
          <w:b/>
          <w:u w:val="single"/>
        </w:rPr>
        <w:t>NOTE</w:t>
      </w:r>
      <w:r w:rsidR="00EB035C" w:rsidRPr="00444D68">
        <w:rPr>
          <w:b/>
          <w:u w:val="single"/>
        </w:rPr>
        <w:t xml:space="preserve"> 1</w:t>
      </w:r>
      <w:r w:rsidRPr="00444D68">
        <w:rPr>
          <w:b/>
        </w:rPr>
        <w:t>:</w:t>
      </w:r>
      <w:r>
        <w:t xml:space="preserve"> observational research never “proves” an association </w:t>
      </w:r>
      <w:r w:rsidR="00BF2C40">
        <w:t xml:space="preserve">or a non-association </w:t>
      </w:r>
      <w:r>
        <w:t>definitively</w:t>
      </w:r>
      <w:r w:rsidR="00274CF2">
        <w:t xml:space="preserve"> because a Type I or Type II error could have been made</w:t>
      </w:r>
      <w:r>
        <w:t xml:space="preserve">. </w:t>
      </w:r>
      <w:r w:rsidR="007C6321">
        <w:t>Use language like “the results suggest</w:t>
      </w:r>
      <w:r w:rsidR="00986CA0">
        <w:t xml:space="preserve"> that</w:t>
      </w:r>
      <w:r w:rsidR="00AF0661">
        <w:t>…” or “sample data indicate that…”</w:t>
      </w:r>
    </w:p>
    <w:p w14:paraId="60EFDB8C" w14:textId="333C2A9C" w:rsidR="00823264" w:rsidRDefault="00274CF2" w:rsidP="007563B3">
      <w:pPr>
        <w:spacing w:after="120"/>
        <w:ind w:left="720"/>
      </w:pPr>
      <w:r w:rsidRPr="00444D68">
        <w:rPr>
          <w:b/>
          <w:u w:val="single"/>
        </w:rPr>
        <w:t>NOTE 2</w:t>
      </w:r>
      <w:r w:rsidRPr="00274CF2">
        <w:t>:</w:t>
      </w:r>
      <w:r>
        <w:t xml:space="preserve"> observational research can only speculate about causal mechanisms. Use wor</w:t>
      </w:r>
      <w:r w:rsidR="00AF0661">
        <w:t>d</w:t>
      </w:r>
      <w:r>
        <w:t xml:space="preserve">s like “it may be that” or “a possible cause could be” </w:t>
      </w:r>
      <w:r w:rsidR="00063A6F">
        <w:t>or “a possible explanation for the association could be”</w:t>
      </w:r>
    </w:p>
    <w:p w14:paraId="0365DC7C" w14:textId="0DB266C0" w:rsidR="00120241" w:rsidRPr="00AF5D15" w:rsidRDefault="00120241" w:rsidP="007563B3">
      <w:pPr>
        <w:spacing w:after="120"/>
        <w:ind w:left="720"/>
      </w:pPr>
      <w:r w:rsidRPr="00444D68">
        <w:rPr>
          <w:b/>
          <w:u w:val="single"/>
        </w:rPr>
        <w:t>NOTE</w:t>
      </w:r>
      <w:r w:rsidR="00EB035C" w:rsidRPr="00444D68">
        <w:rPr>
          <w:b/>
          <w:u w:val="single"/>
        </w:rPr>
        <w:t xml:space="preserve"> </w:t>
      </w:r>
      <w:r w:rsidR="00063A6F" w:rsidRPr="00444D68">
        <w:rPr>
          <w:b/>
          <w:u w:val="single"/>
        </w:rPr>
        <w:t>3</w:t>
      </w:r>
      <w:r>
        <w:t>: avoid making conclusions that are not directly related to your research findings!</w:t>
      </w:r>
      <w:r w:rsidR="00FB3E95">
        <w:t xml:space="preserve"> Try to connect conclusions to the literature review. </w:t>
      </w:r>
      <w:r w:rsidR="003142BC">
        <w:t>Are the outcomes of your study consistent with the findings of others? Or do they call the findings of others into question?</w:t>
      </w:r>
    </w:p>
    <w:p w14:paraId="6E5B38BE" w14:textId="77777777" w:rsidR="00D14403" w:rsidRDefault="00371A7B" w:rsidP="00D14403">
      <w:pPr>
        <w:pStyle w:val="ListParagraph"/>
        <w:numPr>
          <w:ilvl w:val="0"/>
          <w:numId w:val="13"/>
        </w:numPr>
        <w:spacing w:after="0"/>
      </w:pPr>
      <w:r w:rsidRPr="00D14403">
        <w:rPr>
          <w:b/>
        </w:rPr>
        <w:t>References</w:t>
      </w:r>
      <w:r>
        <w:t xml:space="preserve">. </w:t>
      </w:r>
      <w:r w:rsidR="00BC1F52">
        <w:t xml:space="preserve">Three to </w:t>
      </w:r>
      <w:r w:rsidR="00755B04">
        <w:t>five</w:t>
      </w:r>
      <w:r w:rsidR="00BC1F52">
        <w:t xml:space="preserve"> academic sources (</w:t>
      </w:r>
      <w:r w:rsidR="00755B04">
        <w:t xml:space="preserve">minimum 3 </w:t>
      </w:r>
      <w:r w:rsidR="00BC1F52">
        <w:t xml:space="preserve">peer reviewed journal articles). Cite the source of the secondary data. </w:t>
      </w:r>
      <w:r>
        <w:t>Small font but readable</w:t>
      </w:r>
      <w:r w:rsidR="00B04010">
        <w:t xml:space="preserve">. </w:t>
      </w:r>
      <w:r w:rsidR="00B04010" w:rsidRPr="00D14403">
        <w:rPr>
          <w:b/>
          <w:bCs/>
        </w:rPr>
        <w:t>Verify</w:t>
      </w:r>
      <w:r w:rsidR="00294E5F" w:rsidRPr="00D14403">
        <w:rPr>
          <w:b/>
          <w:bCs/>
        </w:rPr>
        <w:t xml:space="preserve"> proper</w:t>
      </w:r>
      <w:r>
        <w:t xml:space="preserve"> </w:t>
      </w:r>
      <w:r w:rsidRPr="00D14403">
        <w:rPr>
          <w:b/>
        </w:rPr>
        <w:t>APA format</w:t>
      </w:r>
      <w:r w:rsidR="00294E5F" w:rsidRPr="00D14403">
        <w:rPr>
          <w:b/>
        </w:rPr>
        <w:t>!</w:t>
      </w:r>
    </w:p>
    <w:p w14:paraId="0AEC8ADF" w14:textId="77777777" w:rsidR="009647D0" w:rsidRDefault="009647D0" w:rsidP="009647D0">
      <w:pPr>
        <w:rPr>
          <w:b/>
          <w:u w:val="single"/>
        </w:rPr>
      </w:pPr>
    </w:p>
    <w:p w14:paraId="44AA4ABC" w14:textId="0A697650" w:rsidR="00551A83" w:rsidRDefault="003002E8" w:rsidP="009647D0">
      <w:pPr>
        <w:rPr>
          <w:b/>
          <w:u w:val="single"/>
        </w:rPr>
      </w:pPr>
      <w:r w:rsidRPr="003002E8">
        <w:rPr>
          <w:b/>
          <w:u w:val="single"/>
        </w:rPr>
        <w:t>Submission Guidelines</w:t>
      </w:r>
      <w:r w:rsidR="00551A83">
        <w:rPr>
          <w:b/>
          <w:u w:val="single"/>
        </w:rPr>
        <w:t>:</w:t>
      </w:r>
    </w:p>
    <w:p w14:paraId="01D2BF62" w14:textId="1681945B" w:rsidR="00D63647" w:rsidRDefault="75B6F1B9" w:rsidP="00957BEF">
      <w:pPr>
        <w:pStyle w:val="ListParagraph"/>
        <w:numPr>
          <w:ilvl w:val="0"/>
          <w:numId w:val="21"/>
        </w:numPr>
        <w:spacing w:after="120"/>
      </w:pPr>
      <w:r w:rsidRPr="75B6F1B9">
        <w:rPr>
          <w:b/>
          <w:bCs/>
        </w:rPr>
        <w:t>Upload your presentation to YouTube and upload the link to the YouTube video to canvas by 12:00 noon Wednesday 24</w:t>
      </w:r>
      <w:r w:rsidRPr="75B6F1B9">
        <w:rPr>
          <w:b/>
          <w:bCs/>
          <w:vertAlign w:val="superscript"/>
        </w:rPr>
        <w:t>th</w:t>
      </w:r>
      <w:r w:rsidRPr="75B6F1B9">
        <w:rPr>
          <w:b/>
          <w:bCs/>
        </w:rPr>
        <w:t xml:space="preserve"> May, 2023</w:t>
      </w:r>
      <w:r>
        <w:t xml:space="preserve">. </w:t>
      </w:r>
    </w:p>
    <w:p w14:paraId="32844E64" w14:textId="77777777" w:rsidR="00957BEF" w:rsidRPr="00957BEF" w:rsidRDefault="00957BEF" w:rsidP="00957BEF">
      <w:pPr>
        <w:pStyle w:val="ListParagraph"/>
        <w:spacing w:after="120"/>
        <w:ind w:left="360"/>
        <w:rPr>
          <w:bCs/>
        </w:rPr>
      </w:pPr>
    </w:p>
    <w:p w14:paraId="407A7B22" w14:textId="5A4B76BE" w:rsidR="00840ECE" w:rsidRPr="00957BEF" w:rsidRDefault="00F85DFE" w:rsidP="00DF4CE5">
      <w:pPr>
        <w:pStyle w:val="ListParagraph"/>
        <w:numPr>
          <w:ilvl w:val="0"/>
          <w:numId w:val="21"/>
        </w:numPr>
        <w:spacing w:after="120"/>
        <w:rPr>
          <w:bCs/>
        </w:rPr>
      </w:pPr>
      <w:r w:rsidRPr="00801B6F">
        <w:rPr>
          <w:bCs/>
        </w:rPr>
        <w:t>PowerPoint slides (10 max, including title</w:t>
      </w:r>
      <w:r w:rsidR="00B376BB" w:rsidRPr="00801B6F">
        <w:rPr>
          <w:bCs/>
        </w:rPr>
        <w:t>/author slide)</w:t>
      </w:r>
      <w:r w:rsidR="00116E06" w:rsidRPr="00801B6F">
        <w:rPr>
          <w:bCs/>
        </w:rPr>
        <w:t xml:space="preserve"> </w:t>
      </w:r>
      <w:r w:rsidR="00B376BB" w:rsidRPr="00801B6F">
        <w:rPr>
          <w:bCs/>
        </w:rPr>
        <w:t>with voice recording (7 minutes max)</w:t>
      </w:r>
    </w:p>
    <w:p w14:paraId="5DB5189E" w14:textId="77777777" w:rsidR="00617186" w:rsidRPr="000A1861" w:rsidRDefault="00617186" w:rsidP="00DF4CE5">
      <w:pPr>
        <w:spacing w:after="120"/>
        <w:rPr>
          <w:rFonts w:ascii="Cambria" w:hAnsi="Cambria"/>
          <w:b/>
          <w:sz w:val="36"/>
          <w:szCs w:val="36"/>
        </w:rPr>
      </w:pPr>
    </w:p>
    <w:p w14:paraId="44893DF9" w14:textId="2F8EFC39" w:rsidR="000A1861" w:rsidRDefault="75B6F1B9" w:rsidP="75B6F1B9">
      <w:pPr>
        <w:pStyle w:val="ListParagraph"/>
        <w:numPr>
          <w:ilvl w:val="0"/>
          <w:numId w:val="22"/>
        </w:numPr>
        <w:pBdr>
          <w:top w:val="single" w:sz="4" w:space="1" w:color="auto"/>
          <w:left w:val="single" w:sz="4" w:space="4" w:color="auto"/>
          <w:bottom w:val="single" w:sz="4" w:space="1" w:color="auto"/>
          <w:right w:val="single" w:sz="4" w:space="4" w:color="auto"/>
        </w:pBdr>
        <w:spacing w:after="120"/>
        <w:rPr>
          <w:rFonts w:ascii="Cambria" w:hAnsi="Cambria"/>
          <w:b/>
          <w:bCs/>
          <w:sz w:val="36"/>
          <w:szCs w:val="36"/>
        </w:rPr>
      </w:pPr>
      <w:r w:rsidRPr="75B6F1B9">
        <w:rPr>
          <w:rFonts w:ascii="Cambria" w:hAnsi="Cambria"/>
          <w:b/>
          <w:bCs/>
          <w:sz w:val="36"/>
          <w:szCs w:val="36"/>
        </w:rPr>
        <w:t>Final write-up (Mini Manuscript)-15%</w:t>
      </w:r>
    </w:p>
    <w:p w14:paraId="077E5D10" w14:textId="77777777" w:rsidR="00617186" w:rsidRDefault="00617186" w:rsidP="00617186">
      <w:pPr>
        <w:pStyle w:val="ListParagraph"/>
        <w:spacing w:after="120"/>
        <w:rPr>
          <w:rFonts w:ascii="Cambria" w:hAnsi="Cambria"/>
          <w:b/>
          <w:sz w:val="36"/>
          <w:szCs w:val="36"/>
        </w:rPr>
      </w:pPr>
    </w:p>
    <w:p w14:paraId="02BC8D98" w14:textId="1DD57851" w:rsidR="00F92053" w:rsidRPr="00BD770D" w:rsidRDefault="00F92053" w:rsidP="00B50700">
      <w:pPr>
        <w:pStyle w:val="ListParagraph"/>
        <w:spacing w:after="120"/>
        <w:jc w:val="both"/>
        <w:rPr>
          <w:rFonts w:cstheme="minorHAnsi"/>
          <w:szCs w:val="36"/>
        </w:rPr>
      </w:pPr>
      <w:r w:rsidRPr="00BD770D">
        <w:rPr>
          <w:rFonts w:cstheme="minorHAnsi"/>
          <w:szCs w:val="36"/>
        </w:rPr>
        <w:t>Your final write</w:t>
      </w:r>
      <w:r w:rsidR="005105EE">
        <w:rPr>
          <w:rFonts w:cstheme="minorHAnsi"/>
          <w:szCs w:val="36"/>
        </w:rPr>
        <w:t>-up</w:t>
      </w:r>
      <w:r w:rsidRPr="00BD770D">
        <w:rPr>
          <w:rFonts w:cstheme="minorHAnsi"/>
          <w:szCs w:val="36"/>
        </w:rPr>
        <w:t xml:space="preserve"> should have the following components:</w:t>
      </w:r>
    </w:p>
    <w:p w14:paraId="158C802F" w14:textId="77777777" w:rsidR="00617186" w:rsidRPr="00BD770D" w:rsidRDefault="00617186" w:rsidP="00B50700">
      <w:pPr>
        <w:pStyle w:val="ListParagraph"/>
        <w:spacing w:after="120"/>
        <w:jc w:val="both"/>
        <w:rPr>
          <w:rFonts w:cstheme="minorHAnsi"/>
          <w:szCs w:val="36"/>
        </w:rPr>
      </w:pPr>
    </w:p>
    <w:p w14:paraId="1B167DBC" w14:textId="77777777" w:rsidR="00D673B2" w:rsidRDefault="00F92053" w:rsidP="00D673B2">
      <w:pPr>
        <w:pStyle w:val="ListParagraph"/>
        <w:numPr>
          <w:ilvl w:val="0"/>
          <w:numId w:val="24"/>
        </w:numPr>
        <w:spacing w:after="120"/>
        <w:jc w:val="both"/>
        <w:rPr>
          <w:rFonts w:cstheme="minorHAnsi"/>
          <w:b/>
          <w:szCs w:val="36"/>
        </w:rPr>
      </w:pPr>
      <w:r w:rsidRPr="00BD770D">
        <w:rPr>
          <w:rFonts w:cstheme="minorHAnsi"/>
          <w:b/>
          <w:szCs w:val="36"/>
        </w:rPr>
        <w:t>Introduction and Background</w:t>
      </w:r>
    </w:p>
    <w:p w14:paraId="522D7DFF" w14:textId="48E266E5" w:rsidR="00F92053" w:rsidRPr="00D673B2" w:rsidRDefault="00F92053" w:rsidP="00D673B2">
      <w:pPr>
        <w:pStyle w:val="ListParagraph"/>
        <w:spacing w:after="120"/>
        <w:jc w:val="both"/>
        <w:rPr>
          <w:rFonts w:cstheme="minorHAnsi"/>
          <w:b/>
          <w:szCs w:val="36"/>
        </w:rPr>
      </w:pPr>
      <w:r w:rsidRPr="00D673B2">
        <w:rPr>
          <w:rFonts w:cstheme="minorHAnsi"/>
          <w:szCs w:val="36"/>
        </w:rPr>
        <w:t>The introduction builds your case for doing the project.  Think of the introduction as a narrative of what it is you want to do, written in a few paragraphs. Within those paragraphs, it is important to briefly answer the following questions</w:t>
      </w:r>
    </w:p>
    <w:p w14:paraId="2BD54F18" w14:textId="31ACD307" w:rsidR="00F92053" w:rsidRPr="00BD770D" w:rsidRDefault="00F92053" w:rsidP="00B50700">
      <w:pPr>
        <w:pStyle w:val="ListParagraph"/>
        <w:numPr>
          <w:ilvl w:val="0"/>
          <w:numId w:val="25"/>
        </w:numPr>
        <w:spacing w:after="120"/>
        <w:jc w:val="both"/>
        <w:rPr>
          <w:rFonts w:cstheme="minorHAnsi"/>
          <w:szCs w:val="36"/>
        </w:rPr>
      </w:pPr>
      <w:r w:rsidRPr="00BD770D">
        <w:rPr>
          <w:rFonts w:cstheme="minorHAnsi"/>
          <w:szCs w:val="36"/>
        </w:rPr>
        <w:t>What is the central research problem?</w:t>
      </w:r>
    </w:p>
    <w:p w14:paraId="4E286FB6" w14:textId="1D8BD932" w:rsidR="00F92053" w:rsidRPr="00BD770D" w:rsidRDefault="00F92053" w:rsidP="00B50700">
      <w:pPr>
        <w:pStyle w:val="ListParagraph"/>
        <w:numPr>
          <w:ilvl w:val="0"/>
          <w:numId w:val="25"/>
        </w:numPr>
        <w:spacing w:after="120"/>
        <w:jc w:val="both"/>
        <w:rPr>
          <w:rFonts w:cstheme="minorHAnsi"/>
          <w:szCs w:val="36"/>
        </w:rPr>
      </w:pPr>
      <w:r w:rsidRPr="00BD770D">
        <w:rPr>
          <w:rFonts w:cstheme="minorHAnsi"/>
          <w:szCs w:val="36"/>
        </w:rPr>
        <w:t>Why is it important to undertake this research?</w:t>
      </w:r>
    </w:p>
    <w:p w14:paraId="19180D76" w14:textId="713B1F80" w:rsidR="00F92053" w:rsidRDefault="00F92053" w:rsidP="00B50700">
      <w:pPr>
        <w:pStyle w:val="ListParagraph"/>
        <w:numPr>
          <w:ilvl w:val="0"/>
          <w:numId w:val="25"/>
        </w:numPr>
        <w:spacing w:after="120"/>
        <w:jc w:val="both"/>
        <w:rPr>
          <w:rFonts w:cstheme="minorHAnsi"/>
          <w:szCs w:val="36"/>
        </w:rPr>
      </w:pPr>
      <w:r w:rsidRPr="00BD770D">
        <w:rPr>
          <w:rFonts w:cstheme="minorHAnsi"/>
          <w:szCs w:val="36"/>
        </w:rPr>
        <w:t>What is the significance of your research?</w:t>
      </w:r>
    </w:p>
    <w:p w14:paraId="053BF926" w14:textId="11875368" w:rsidR="00412B7D" w:rsidRPr="00412B7D" w:rsidRDefault="00412B7D" w:rsidP="00412B7D">
      <w:pPr>
        <w:spacing w:after="120"/>
        <w:ind w:left="720"/>
        <w:jc w:val="both"/>
        <w:rPr>
          <w:rFonts w:cstheme="minorHAnsi"/>
          <w:szCs w:val="36"/>
        </w:rPr>
      </w:pPr>
      <w:r>
        <w:rPr>
          <w:rFonts w:cstheme="minorHAnsi"/>
          <w:szCs w:val="36"/>
        </w:rPr>
        <w:t>The background of the study should include review of existing literature (not less than 3) on the area of your research, leading to your topic. Discuss the contribution of your research in the field of the study. Clearly state the gap your study will addressed.</w:t>
      </w:r>
    </w:p>
    <w:p w14:paraId="5A68871E" w14:textId="77777777" w:rsidR="00F92053" w:rsidRPr="00BD770D" w:rsidRDefault="00F92053" w:rsidP="00617186">
      <w:pPr>
        <w:spacing w:after="120"/>
        <w:rPr>
          <w:rFonts w:cstheme="minorHAnsi"/>
          <w:szCs w:val="36"/>
        </w:rPr>
      </w:pPr>
    </w:p>
    <w:p w14:paraId="4B7C82AD" w14:textId="690309FF" w:rsidR="00617186" w:rsidRPr="00BD770D" w:rsidRDefault="00617186" w:rsidP="00B50700">
      <w:pPr>
        <w:pStyle w:val="ListParagraph"/>
        <w:numPr>
          <w:ilvl w:val="0"/>
          <w:numId w:val="24"/>
        </w:numPr>
        <w:spacing w:after="120"/>
        <w:jc w:val="both"/>
        <w:rPr>
          <w:rFonts w:cstheme="minorHAnsi"/>
          <w:b/>
          <w:szCs w:val="36"/>
        </w:rPr>
      </w:pPr>
      <w:r w:rsidRPr="00BD770D">
        <w:rPr>
          <w:rFonts w:cstheme="minorHAnsi"/>
          <w:b/>
          <w:szCs w:val="36"/>
        </w:rPr>
        <w:lastRenderedPageBreak/>
        <w:t>Materials and Methods</w:t>
      </w:r>
    </w:p>
    <w:p w14:paraId="3A3E3DB3" w14:textId="0885A7E7" w:rsidR="00617186" w:rsidRPr="00BD770D" w:rsidRDefault="00617186" w:rsidP="00B50700">
      <w:pPr>
        <w:pStyle w:val="ListParagraph"/>
        <w:spacing w:after="120"/>
        <w:jc w:val="both"/>
        <w:rPr>
          <w:rFonts w:cstheme="minorHAnsi"/>
          <w:szCs w:val="36"/>
        </w:rPr>
      </w:pPr>
      <w:r w:rsidRPr="00BD770D">
        <w:rPr>
          <w:rFonts w:cstheme="minorHAnsi"/>
          <w:szCs w:val="36"/>
        </w:rPr>
        <w:t xml:space="preserve">In </w:t>
      </w:r>
      <w:r w:rsidR="00B50700" w:rsidRPr="00BD770D">
        <w:rPr>
          <w:rFonts w:cstheme="minorHAnsi"/>
          <w:szCs w:val="36"/>
        </w:rPr>
        <w:t>this section, state the overall research question(s) that guided your study, and also state 2-3 associations your research formally tested. Provide detailed information about the sample under study (include information on; sample size, study setting, the source of the data, etc.). List and describe all variables used in the research. Clearly differentiate between the explanatory and the response variables. Clearly described how the variables were used in the research were measured.</w:t>
      </w:r>
      <w:r w:rsidR="000651E3" w:rsidRPr="00BD770D">
        <w:rPr>
          <w:rFonts w:cstheme="minorHAnsi"/>
          <w:szCs w:val="36"/>
        </w:rPr>
        <w:t xml:space="preserve"> Furthermore, describe the statistical methods/procedures employed to analyze the data. Justify why</w:t>
      </w:r>
      <w:r w:rsidR="00262707">
        <w:rPr>
          <w:rFonts w:cstheme="minorHAnsi"/>
          <w:szCs w:val="36"/>
        </w:rPr>
        <w:t xml:space="preserve"> you</w:t>
      </w:r>
      <w:r w:rsidR="000651E3" w:rsidRPr="00BD770D">
        <w:rPr>
          <w:rFonts w:cstheme="minorHAnsi"/>
          <w:szCs w:val="36"/>
        </w:rPr>
        <w:t xml:space="preserve"> employed those statistical methods. If there are any underlying assumptions those procedures need to satisfy before their</w:t>
      </w:r>
      <w:r w:rsidR="00262707">
        <w:rPr>
          <w:rFonts w:cstheme="minorHAnsi"/>
          <w:szCs w:val="36"/>
        </w:rPr>
        <w:t xml:space="preserve"> usage</w:t>
      </w:r>
      <w:r w:rsidR="000651E3" w:rsidRPr="00BD770D">
        <w:rPr>
          <w:rFonts w:cstheme="minorHAnsi"/>
          <w:szCs w:val="36"/>
        </w:rPr>
        <w:t>, clearly state them.</w:t>
      </w:r>
    </w:p>
    <w:p w14:paraId="6D15921F" w14:textId="77777777" w:rsidR="00617186" w:rsidRPr="00BD770D" w:rsidRDefault="00617186" w:rsidP="00617186">
      <w:pPr>
        <w:spacing w:after="120"/>
        <w:rPr>
          <w:rFonts w:cstheme="minorHAnsi"/>
          <w:szCs w:val="36"/>
        </w:rPr>
      </w:pPr>
    </w:p>
    <w:p w14:paraId="6F93941D" w14:textId="41438723" w:rsidR="00617186" w:rsidRPr="00BD770D" w:rsidRDefault="00617186" w:rsidP="00EB5435">
      <w:pPr>
        <w:pStyle w:val="ListParagraph"/>
        <w:numPr>
          <w:ilvl w:val="0"/>
          <w:numId w:val="24"/>
        </w:numPr>
        <w:spacing w:after="120"/>
        <w:jc w:val="both"/>
        <w:rPr>
          <w:rFonts w:cstheme="minorHAnsi"/>
          <w:b/>
          <w:szCs w:val="36"/>
        </w:rPr>
      </w:pPr>
      <w:r w:rsidRPr="00BD770D">
        <w:rPr>
          <w:rFonts w:cstheme="minorHAnsi"/>
          <w:b/>
          <w:szCs w:val="36"/>
        </w:rPr>
        <w:t>Analysis and Results</w:t>
      </w:r>
    </w:p>
    <w:p w14:paraId="3847A063" w14:textId="713CA127" w:rsidR="00617186" w:rsidRPr="00BD770D" w:rsidRDefault="00EB5435" w:rsidP="00EB5435">
      <w:pPr>
        <w:pStyle w:val="ListParagraph"/>
        <w:spacing w:after="120"/>
        <w:jc w:val="both"/>
        <w:rPr>
          <w:rFonts w:cstheme="minorHAnsi"/>
          <w:szCs w:val="36"/>
        </w:rPr>
      </w:pPr>
      <w:r w:rsidRPr="00BD770D">
        <w:rPr>
          <w:rFonts w:cstheme="minorHAnsi"/>
          <w:szCs w:val="36"/>
        </w:rPr>
        <w:t xml:space="preserve">Provide and explain the results of your data analysis. Your results should include both univariate and bivariate results. Highlight key findings from your analysis. </w:t>
      </w:r>
    </w:p>
    <w:p w14:paraId="2268DB7D" w14:textId="77777777" w:rsidR="00EB5435" w:rsidRPr="00BD770D" w:rsidRDefault="00EB5435" w:rsidP="00EB5435">
      <w:pPr>
        <w:pStyle w:val="ListParagraph"/>
        <w:spacing w:after="120"/>
        <w:rPr>
          <w:rFonts w:cstheme="minorHAnsi"/>
          <w:szCs w:val="36"/>
        </w:rPr>
      </w:pPr>
    </w:p>
    <w:p w14:paraId="6AA346E7" w14:textId="77777777" w:rsidR="00617186" w:rsidRPr="00BD770D" w:rsidRDefault="00617186" w:rsidP="00617186">
      <w:pPr>
        <w:pStyle w:val="ListParagraph"/>
        <w:numPr>
          <w:ilvl w:val="0"/>
          <w:numId w:val="24"/>
        </w:numPr>
        <w:spacing w:after="120"/>
        <w:rPr>
          <w:rFonts w:cstheme="minorHAnsi"/>
          <w:b/>
          <w:szCs w:val="36"/>
        </w:rPr>
      </w:pPr>
      <w:r w:rsidRPr="00BD770D">
        <w:rPr>
          <w:rFonts w:cstheme="minorHAnsi"/>
          <w:b/>
          <w:szCs w:val="36"/>
        </w:rPr>
        <w:t>Discussion, Conclusion and Recommendation</w:t>
      </w:r>
    </w:p>
    <w:p w14:paraId="62EF4CB6" w14:textId="4E7E1FA4" w:rsidR="00EB5435" w:rsidRPr="00BD770D" w:rsidRDefault="00EB5435" w:rsidP="00FA1D2D">
      <w:pPr>
        <w:pStyle w:val="ListParagraph"/>
        <w:spacing w:after="120"/>
        <w:jc w:val="both"/>
        <w:rPr>
          <w:rFonts w:cstheme="minorHAnsi"/>
          <w:szCs w:val="36"/>
        </w:rPr>
      </w:pPr>
      <w:r w:rsidRPr="00BD770D">
        <w:rPr>
          <w:rFonts w:cstheme="minorHAnsi"/>
          <w:szCs w:val="36"/>
        </w:rPr>
        <w:t>For the discussion section summarize the study findings briefly. Place your results in context</w:t>
      </w:r>
      <w:r w:rsidR="00FA1D2D" w:rsidRPr="00BD770D">
        <w:rPr>
          <w:rFonts w:cstheme="minorHAnsi"/>
          <w:szCs w:val="36"/>
        </w:rPr>
        <w:t xml:space="preserve"> of existing literature on the topic, and describe why they are important. The discussion should not simply be a review of the literature. Focus on studies related directly to your project. Consider implications for policy.  Additionally, comment of the limitation(s) of your study.  </w:t>
      </w:r>
      <w:r w:rsidRPr="00BD770D">
        <w:rPr>
          <w:rFonts w:cstheme="minorHAnsi"/>
          <w:szCs w:val="36"/>
        </w:rPr>
        <w:t xml:space="preserve"> </w:t>
      </w:r>
      <w:r w:rsidR="00FA1D2D" w:rsidRPr="00BD770D">
        <w:rPr>
          <w:rFonts w:cstheme="minorHAnsi"/>
          <w:szCs w:val="36"/>
        </w:rPr>
        <w:t>Provide your concluding statement. Stick to conclusions that are directly supported by your results. Finally, provide some suggestions for future studies.</w:t>
      </w:r>
    </w:p>
    <w:p w14:paraId="1D3D5A4D" w14:textId="77777777" w:rsidR="00617186" w:rsidRPr="00BD770D" w:rsidRDefault="00617186" w:rsidP="00617186">
      <w:pPr>
        <w:spacing w:after="120"/>
        <w:rPr>
          <w:rFonts w:cstheme="minorHAnsi"/>
          <w:szCs w:val="36"/>
        </w:rPr>
      </w:pPr>
    </w:p>
    <w:p w14:paraId="2EE0BB0D" w14:textId="02E13A76" w:rsidR="00617186" w:rsidRPr="00BD770D" w:rsidRDefault="00617186" w:rsidP="00A01FC2">
      <w:pPr>
        <w:pStyle w:val="ListParagraph"/>
        <w:numPr>
          <w:ilvl w:val="0"/>
          <w:numId w:val="24"/>
        </w:numPr>
        <w:spacing w:after="120"/>
        <w:jc w:val="both"/>
        <w:rPr>
          <w:rFonts w:cstheme="minorHAnsi"/>
          <w:b/>
          <w:szCs w:val="36"/>
        </w:rPr>
      </w:pPr>
      <w:r w:rsidRPr="00BD770D">
        <w:rPr>
          <w:rFonts w:cstheme="minorHAnsi"/>
          <w:b/>
          <w:szCs w:val="36"/>
        </w:rPr>
        <w:t>References</w:t>
      </w:r>
    </w:p>
    <w:p w14:paraId="7C6CDC0A" w14:textId="7B5E30A0" w:rsidR="00FA1D2D" w:rsidRDefault="00FA1D2D" w:rsidP="00A01FC2">
      <w:pPr>
        <w:pStyle w:val="ListParagraph"/>
        <w:spacing w:after="120"/>
        <w:jc w:val="both"/>
        <w:rPr>
          <w:rFonts w:cstheme="minorHAnsi"/>
          <w:b/>
          <w:szCs w:val="36"/>
        </w:rPr>
      </w:pPr>
      <w:r w:rsidRPr="00BD770D">
        <w:rPr>
          <w:rFonts w:cstheme="minorHAnsi"/>
          <w:szCs w:val="36"/>
        </w:rPr>
        <w:t xml:space="preserve">Provide a list of all references cited in the work. Use the </w:t>
      </w:r>
      <w:r w:rsidRPr="00BD770D">
        <w:rPr>
          <w:rFonts w:cstheme="minorHAnsi"/>
          <w:b/>
          <w:szCs w:val="36"/>
        </w:rPr>
        <w:t>APA referencing style.</w:t>
      </w:r>
    </w:p>
    <w:p w14:paraId="71798C83" w14:textId="77777777" w:rsidR="007A20AB" w:rsidRDefault="007A20AB" w:rsidP="00FA1D2D">
      <w:pPr>
        <w:pStyle w:val="ListParagraph"/>
        <w:spacing w:after="120"/>
        <w:rPr>
          <w:rFonts w:cstheme="minorHAnsi"/>
          <w:b/>
          <w:szCs w:val="36"/>
        </w:rPr>
      </w:pPr>
    </w:p>
    <w:p w14:paraId="5F107553" w14:textId="77777777" w:rsidR="007A20AB" w:rsidRPr="00E106F9" w:rsidRDefault="007A20AB" w:rsidP="00FA1D2D">
      <w:pPr>
        <w:pStyle w:val="ListParagraph"/>
        <w:spacing w:after="120"/>
        <w:rPr>
          <w:rFonts w:cstheme="minorHAnsi"/>
          <w:b/>
          <w:szCs w:val="36"/>
          <w:lang w:val="en-GB"/>
        </w:rPr>
      </w:pPr>
    </w:p>
    <w:p w14:paraId="1571D52F" w14:textId="77777777" w:rsidR="007A20AB" w:rsidRDefault="007A20AB" w:rsidP="00FA1D2D">
      <w:pPr>
        <w:pStyle w:val="ListParagraph"/>
        <w:spacing w:after="120"/>
        <w:rPr>
          <w:rFonts w:cstheme="minorHAnsi"/>
          <w:b/>
          <w:szCs w:val="36"/>
        </w:rPr>
      </w:pPr>
    </w:p>
    <w:p w14:paraId="35BEF56E" w14:textId="77777777" w:rsidR="007A20AB" w:rsidRPr="00412B7D" w:rsidRDefault="007A20AB" w:rsidP="00412B7D">
      <w:pPr>
        <w:spacing w:after="120"/>
        <w:rPr>
          <w:rFonts w:cstheme="minorHAnsi"/>
          <w:b/>
          <w:szCs w:val="36"/>
        </w:rPr>
      </w:pPr>
    </w:p>
    <w:p w14:paraId="79DA500E" w14:textId="3934898C" w:rsidR="007A20AB" w:rsidRDefault="007A20AB" w:rsidP="00FA1D2D">
      <w:pPr>
        <w:pStyle w:val="ListParagraph"/>
        <w:spacing w:after="120"/>
        <w:rPr>
          <w:rFonts w:cstheme="minorHAnsi"/>
          <w:b/>
          <w:szCs w:val="36"/>
        </w:rPr>
      </w:pPr>
      <w:r w:rsidRPr="007A20AB">
        <w:rPr>
          <w:rFonts w:cstheme="minorHAnsi"/>
          <w:b/>
          <w:szCs w:val="36"/>
          <w:highlight w:val="yellow"/>
        </w:rPr>
        <w:t>Further Instruction:</w:t>
      </w:r>
    </w:p>
    <w:p w14:paraId="79A5E03D" w14:textId="618DAC78" w:rsidR="007A20AB" w:rsidRDefault="007A20AB" w:rsidP="00A01FC2">
      <w:pPr>
        <w:pStyle w:val="ListParagraph"/>
        <w:numPr>
          <w:ilvl w:val="0"/>
          <w:numId w:val="24"/>
        </w:numPr>
        <w:spacing w:after="120"/>
        <w:jc w:val="both"/>
        <w:rPr>
          <w:rFonts w:cstheme="minorHAnsi"/>
          <w:szCs w:val="36"/>
        </w:rPr>
      </w:pPr>
      <w:r>
        <w:rPr>
          <w:rFonts w:cstheme="minorHAnsi"/>
          <w:szCs w:val="36"/>
        </w:rPr>
        <w:t xml:space="preserve">The cover page should bear the </w:t>
      </w:r>
      <w:r w:rsidRPr="007A20AB">
        <w:rPr>
          <w:rFonts w:cstheme="minorHAnsi"/>
          <w:b/>
          <w:szCs w:val="36"/>
        </w:rPr>
        <w:t>title of the project</w:t>
      </w:r>
      <w:r>
        <w:rPr>
          <w:rFonts w:cstheme="minorHAnsi"/>
          <w:szCs w:val="36"/>
        </w:rPr>
        <w:t xml:space="preserve">, </w:t>
      </w:r>
      <w:r w:rsidRPr="007A20AB">
        <w:rPr>
          <w:rFonts w:cstheme="minorHAnsi"/>
          <w:b/>
          <w:szCs w:val="36"/>
        </w:rPr>
        <w:t>your name and student ID</w:t>
      </w:r>
      <w:r>
        <w:rPr>
          <w:rFonts w:cstheme="minorHAnsi"/>
          <w:szCs w:val="36"/>
        </w:rPr>
        <w:t xml:space="preserve">, </w:t>
      </w:r>
      <w:r w:rsidRPr="007A20AB">
        <w:rPr>
          <w:rFonts w:cstheme="minorHAnsi"/>
          <w:b/>
          <w:szCs w:val="36"/>
        </w:rPr>
        <w:t>the course name</w:t>
      </w:r>
      <w:r>
        <w:rPr>
          <w:rFonts w:cstheme="minorHAnsi"/>
          <w:szCs w:val="36"/>
        </w:rPr>
        <w:t xml:space="preserve">, </w:t>
      </w:r>
      <w:r w:rsidRPr="007A20AB">
        <w:rPr>
          <w:rFonts w:cstheme="minorHAnsi"/>
          <w:b/>
          <w:szCs w:val="36"/>
        </w:rPr>
        <w:t>the semester and year</w:t>
      </w:r>
      <w:r>
        <w:rPr>
          <w:rFonts w:cstheme="minorHAnsi"/>
          <w:szCs w:val="36"/>
        </w:rPr>
        <w:t xml:space="preserve">, and </w:t>
      </w:r>
      <w:r w:rsidRPr="007A20AB">
        <w:rPr>
          <w:rFonts w:cstheme="minorHAnsi"/>
          <w:b/>
          <w:szCs w:val="36"/>
        </w:rPr>
        <w:t>the Ashesi log</w:t>
      </w:r>
      <w:r>
        <w:rPr>
          <w:rFonts w:cstheme="minorHAnsi"/>
          <w:b/>
          <w:szCs w:val="36"/>
        </w:rPr>
        <w:t>o</w:t>
      </w:r>
      <w:r>
        <w:rPr>
          <w:rFonts w:cstheme="minorHAnsi"/>
          <w:szCs w:val="36"/>
        </w:rPr>
        <w:t>.</w:t>
      </w:r>
    </w:p>
    <w:p w14:paraId="2F8D8BFD" w14:textId="4F059F44" w:rsidR="007A20AB" w:rsidRDefault="007A20AB" w:rsidP="00A01FC2">
      <w:pPr>
        <w:pStyle w:val="ListParagraph"/>
        <w:numPr>
          <w:ilvl w:val="0"/>
          <w:numId w:val="24"/>
        </w:numPr>
        <w:spacing w:after="120"/>
        <w:jc w:val="both"/>
        <w:rPr>
          <w:rFonts w:cstheme="minorHAnsi"/>
          <w:szCs w:val="36"/>
        </w:rPr>
      </w:pPr>
      <w:r>
        <w:rPr>
          <w:rFonts w:cstheme="minorHAnsi"/>
          <w:szCs w:val="36"/>
        </w:rPr>
        <w:t xml:space="preserve"> </w:t>
      </w:r>
      <w:r w:rsidRPr="007A20AB">
        <w:rPr>
          <w:rFonts w:cstheme="minorHAnsi"/>
          <w:szCs w:val="36"/>
        </w:rPr>
        <w:t xml:space="preserve">The theme font should </w:t>
      </w:r>
      <w:r>
        <w:rPr>
          <w:rFonts w:cstheme="minorHAnsi"/>
          <w:szCs w:val="36"/>
        </w:rPr>
        <w:t>be Times New Roman</w:t>
      </w:r>
    </w:p>
    <w:p w14:paraId="1640CD03" w14:textId="4D85FBDA" w:rsidR="007A20AB" w:rsidRDefault="007A20AB" w:rsidP="00A01FC2">
      <w:pPr>
        <w:pStyle w:val="ListParagraph"/>
        <w:numPr>
          <w:ilvl w:val="0"/>
          <w:numId w:val="24"/>
        </w:numPr>
        <w:spacing w:after="120"/>
        <w:jc w:val="both"/>
        <w:rPr>
          <w:rFonts w:cstheme="minorHAnsi"/>
          <w:szCs w:val="36"/>
        </w:rPr>
      </w:pPr>
      <w:r>
        <w:rPr>
          <w:rFonts w:cstheme="minorHAnsi"/>
          <w:szCs w:val="36"/>
        </w:rPr>
        <w:t>The font size should be 12, the spacing should be 2.0, and the alignment should be justify.</w:t>
      </w:r>
    </w:p>
    <w:p w14:paraId="281BBA55" w14:textId="27D418CF" w:rsidR="007A20AB" w:rsidRPr="007A20AB" w:rsidRDefault="75B6F1B9" w:rsidP="00A01FC2">
      <w:pPr>
        <w:pStyle w:val="ListParagraph"/>
        <w:numPr>
          <w:ilvl w:val="0"/>
          <w:numId w:val="24"/>
        </w:numPr>
        <w:spacing w:after="120"/>
        <w:jc w:val="both"/>
        <w:rPr>
          <w:rFonts w:cstheme="minorHAnsi"/>
          <w:szCs w:val="36"/>
        </w:rPr>
      </w:pPr>
      <w:r w:rsidRPr="75B6F1B9">
        <w:t xml:space="preserve">The number of pages should not exceed 15. </w:t>
      </w:r>
    </w:p>
    <w:p w14:paraId="47A860B1" w14:textId="550546C2" w:rsidR="75B6F1B9" w:rsidRDefault="75B6F1B9" w:rsidP="75B6F1B9">
      <w:pPr>
        <w:pStyle w:val="ListParagraph"/>
        <w:numPr>
          <w:ilvl w:val="0"/>
          <w:numId w:val="24"/>
        </w:numPr>
        <w:spacing w:after="120"/>
        <w:jc w:val="both"/>
      </w:pPr>
      <w:r w:rsidRPr="75B6F1B9">
        <w:t>Manuscript should be submitted in pdf format.</w:t>
      </w:r>
    </w:p>
    <w:p w14:paraId="35672064" w14:textId="77777777" w:rsidR="00F92053" w:rsidRPr="00BD770D" w:rsidRDefault="00F92053" w:rsidP="00F92053">
      <w:pPr>
        <w:pStyle w:val="ListParagraph"/>
        <w:spacing w:after="120"/>
        <w:rPr>
          <w:rFonts w:cstheme="minorHAnsi"/>
          <w:szCs w:val="36"/>
        </w:rPr>
      </w:pPr>
    </w:p>
    <w:p w14:paraId="42F112B2" w14:textId="77777777" w:rsidR="00F92053" w:rsidRDefault="00F92053" w:rsidP="007A20AB">
      <w:pPr>
        <w:spacing w:after="120"/>
        <w:rPr>
          <w:rFonts w:cstheme="minorHAnsi"/>
          <w:szCs w:val="36"/>
        </w:rPr>
      </w:pPr>
    </w:p>
    <w:p w14:paraId="73838FD6" w14:textId="77777777" w:rsidR="007A20AB" w:rsidRDefault="007A20AB" w:rsidP="007A20AB">
      <w:pPr>
        <w:spacing w:after="120"/>
        <w:rPr>
          <w:rFonts w:cstheme="minorHAnsi"/>
          <w:szCs w:val="36"/>
        </w:rPr>
      </w:pPr>
    </w:p>
    <w:p w14:paraId="1931EDF2" w14:textId="22D3F7D7" w:rsidR="007A20AB" w:rsidRDefault="005105EE" w:rsidP="00A01FC2">
      <w:pPr>
        <w:spacing w:after="120"/>
        <w:jc w:val="both"/>
        <w:rPr>
          <w:rFonts w:cstheme="minorHAnsi"/>
          <w:szCs w:val="36"/>
        </w:rPr>
      </w:pPr>
      <w:r w:rsidRPr="005105EE">
        <w:rPr>
          <w:rFonts w:cstheme="minorHAnsi"/>
          <w:b/>
          <w:szCs w:val="36"/>
          <w:highlight w:val="yellow"/>
        </w:rPr>
        <w:t>NOTE</w:t>
      </w:r>
      <w:r w:rsidR="00322232">
        <w:rPr>
          <w:rFonts w:cstheme="minorHAnsi"/>
          <w:b/>
          <w:szCs w:val="36"/>
          <w:highlight w:val="yellow"/>
        </w:rPr>
        <w:t xml:space="preserve"> 1</w:t>
      </w:r>
      <w:r w:rsidR="007A20AB" w:rsidRPr="005105EE">
        <w:rPr>
          <w:rFonts w:cstheme="minorHAnsi"/>
          <w:szCs w:val="36"/>
          <w:highlight w:val="yellow"/>
        </w:rPr>
        <w:t xml:space="preserve">: Your instructors will use </w:t>
      </w:r>
      <w:proofErr w:type="spellStart"/>
      <w:r w:rsidR="007A20AB" w:rsidRPr="005105EE">
        <w:rPr>
          <w:rFonts w:cstheme="minorHAnsi"/>
          <w:b/>
          <w:szCs w:val="36"/>
          <w:highlight w:val="yellow"/>
        </w:rPr>
        <w:t>Turnit</w:t>
      </w:r>
      <w:proofErr w:type="spellEnd"/>
      <w:r w:rsidR="007A20AB" w:rsidRPr="005105EE">
        <w:rPr>
          <w:rFonts w:cstheme="minorHAnsi"/>
          <w:b/>
          <w:szCs w:val="36"/>
          <w:highlight w:val="yellow"/>
        </w:rPr>
        <w:t>-in</w:t>
      </w:r>
      <w:r w:rsidR="007A20AB" w:rsidRPr="005105EE">
        <w:rPr>
          <w:rFonts w:cstheme="minorHAnsi"/>
          <w:szCs w:val="36"/>
          <w:highlight w:val="yellow"/>
        </w:rPr>
        <w:t xml:space="preserve"> to check for plagiarism, so your plagiarism level should not exceed the allowable threshold in Ashesi.  All heavily plagiarized work will be referred to </w:t>
      </w:r>
      <w:r w:rsidRPr="005105EE">
        <w:rPr>
          <w:rFonts w:cstheme="minorHAnsi"/>
          <w:szCs w:val="36"/>
          <w:highlight w:val="yellow"/>
        </w:rPr>
        <w:t>the AJC.</w:t>
      </w:r>
    </w:p>
    <w:p w14:paraId="38D7C2D4" w14:textId="61013A86" w:rsidR="00322232" w:rsidRDefault="75B6F1B9" w:rsidP="75B6F1B9">
      <w:pPr>
        <w:spacing w:after="120"/>
        <w:jc w:val="both"/>
        <w:rPr>
          <w:highlight w:val="yellow"/>
        </w:rPr>
      </w:pPr>
      <w:r w:rsidRPr="75B6F1B9">
        <w:rPr>
          <w:b/>
          <w:bCs/>
          <w:highlight w:val="yellow"/>
        </w:rPr>
        <w:t>NOTE 2</w:t>
      </w:r>
      <w:r w:rsidRPr="75B6F1B9">
        <w:rPr>
          <w:highlight w:val="yellow"/>
        </w:rPr>
        <w:t>: Late submission will not be accepted. Please adhere strictly to the deadline.</w:t>
      </w:r>
    </w:p>
    <w:p w14:paraId="5AF019D5" w14:textId="2D4CE469" w:rsidR="004D7AE1" w:rsidRPr="007A20AB" w:rsidRDefault="004D7AE1" w:rsidP="00A01FC2">
      <w:pPr>
        <w:spacing w:after="120"/>
        <w:jc w:val="both"/>
        <w:rPr>
          <w:rFonts w:cstheme="minorHAnsi"/>
          <w:szCs w:val="36"/>
        </w:rPr>
      </w:pPr>
      <w:r w:rsidRPr="004D7AE1">
        <w:rPr>
          <w:rFonts w:cstheme="minorHAnsi"/>
          <w:b/>
          <w:szCs w:val="36"/>
          <w:highlight w:val="yellow"/>
        </w:rPr>
        <w:t>NOTE 3:</w:t>
      </w:r>
      <w:r w:rsidRPr="004D7AE1">
        <w:rPr>
          <w:rFonts w:cstheme="minorHAnsi"/>
          <w:szCs w:val="36"/>
          <w:highlight w:val="yellow"/>
        </w:rPr>
        <w:t xml:space="preserve"> All submission </w:t>
      </w:r>
      <w:r w:rsidRPr="004D7AE1">
        <w:rPr>
          <w:rFonts w:cstheme="minorHAnsi"/>
          <w:b/>
          <w:szCs w:val="36"/>
          <w:highlight w:val="yellow"/>
        </w:rPr>
        <w:t>MUST</w:t>
      </w:r>
      <w:r w:rsidRPr="004D7AE1">
        <w:rPr>
          <w:rFonts w:cstheme="minorHAnsi"/>
          <w:szCs w:val="36"/>
          <w:highlight w:val="yellow"/>
        </w:rPr>
        <w:t xml:space="preserve"> go through canvas. Any submission by email will </w:t>
      </w:r>
      <w:r w:rsidRPr="004D7AE1">
        <w:rPr>
          <w:rFonts w:cstheme="minorHAnsi"/>
          <w:b/>
          <w:szCs w:val="36"/>
          <w:highlight w:val="yellow"/>
        </w:rPr>
        <w:t>NOT</w:t>
      </w:r>
      <w:r w:rsidRPr="004D7AE1">
        <w:rPr>
          <w:rFonts w:cstheme="minorHAnsi"/>
          <w:szCs w:val="36"/>
          <w:highlight w:val="yellow"/>
        </w:rPr>
        <w:t xml:space="preserve"> be accepted</w:t>
      </w:r>
      <w:r>
        <w:rPr>
          <w:rFonts w:cstheme="minorHAnsi"/>
          <w:szCs w:val="36"/>
        </w:rPr>
        <w:t xml:space="preserve">. </w:t>
      </w:r>
    </w:p>
    <w:p w14:paraId="45AD1F60" w14:textId="77777777" w:rsidR="000A1861" w:rsidRPr="00BD770D" w:rsidRDefault="000A1861" w:rsidP="000A1861">
      <w:pPr>
        <w:pStyle w:val="ListParagraph"/>
        <w:spacing w:after="120"/>
        <w:rPr>
          <w:rFonts w:cstheme="minorHAnsi"/>
          <w:b/>
          <w:sz w:val="20"/>
        </w:rPr>
      </w:pPr>
    </w:p>
    <w:sectPr w:rsidR="000A1861" w:rsidRPr="00BD770D" w:rsidSect="00587ABE">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816936" w14:textId="77777777" w:rsidR="00BA099E" w:rsidRDefault="00BA099E" w:rsidP="005105EE">
      <w:pPr>
        <w:spacing w:after="0" w:line="240" w:lineRule="auto"/>
      </w:pPr>
      <w:r>
        <w:separator/>
      </w:r>
    </w:p>
  </w:endnote>
  <w:endnote w:type="continuationSeparator" w:id="0">
    <w:p w14:paraId="476CC603" w14:textId="77777777" w:rsidR="00BA099E" w:rsidRDefault="00BA099E" w:rsidP="00510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5985391"/>
      <w:docPartObj>
        <w:docPartGallery w:val="Page Numbers (Bottom of Page)"/>
        <w:docPartUnique/>
      </w:docPartObj>
    </w:sdtPr>
    <w:sdtEndPr>
      <w:rPr>
        <w:noProof/>
      </w:rPr>
    </w:sdtEndPr>
    <w:sdtContent>
      <w:p w14:paraId="07E9EEEF" w14:textId="2DC9011A" w:rsidR="005105EE" w:rsidRDefault="005105EE">
        <w:pPr>
          <w:pStyle w:val="Footer"/>
          <w:jc w:val="center"/>
        </w:pPr>
        <w:r>
          <w:fldChar w:fldCharType="begin"/>
        </w:r>
        <w:r>
          <w:instrText xml:space="preserve"> PAGE   \* MERGEFORMAT </w:instrText>
        </w:r>
        <w:r>
          <w:fldChar w:fldCharType="separate"/>
        </w:r>
        <w:r w:rsidR="00CB5240">
          <w:rPr>
            <w:noProof/>
          </w:rPr>
          <w:t>5</w:t>
        </w:r>
        <w:r>
          <w:rPr>
            <w:noProof/>
          </w:rPr>
          <w:fldChar w:fldCharType="end"/>
        </w:r>
      </w:p>
    </w:sdtContent>
  </w:sdt>
  <w:p w14:paraId="0289DE42" w14:textId="77777777" w:rsidR="005105EE" w:rsidRDefault="005105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B60772" w14:textId="77777777" w:rsidR="00BA099E" w:rsidRDefault="00BA099E" w:rsidP="005105EE">
      <w:pPr>
        <w:spacing w:after="0" w:line="240" w:lineRule="auto"/>
      </w:pPr>
      <w:r>
        <w:separator/>
      </w:r>
    </w:p>
  </w:footnote>
  <w:footnote w:type="continuationSeparator" w:id="0">
    <w:p w14:paraId="0839F2D2" w14:textId="77777777" w:rsidR="00BA099E" w:rsidRDefault="00BA099E" w:rsidP="005105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E7465"/>
    <w:multiLevelType w:val="hybridMultilevel"/>
    <w:tmpl w:val="323A3FB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EF75F0"/>
    <w:multiLevelType w:val="hybridMultilevel"/>
    <w:tmpl w:val="9B3844BE"/>
    <w:lvl w:ilvl="0" w:tplc="67C42302">
      <w:start w:val="7"/>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BE5373"/>
    <w:multiLevelType w:val="hybridMultilevel"/>
    <w:tmpl w:val="0150A5EE"/>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5E03C6"/>
    <w:multiLevelType w:val="hybridMultilevel"/>
    <w:tmpl w:val="3A58B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170ED"/>
    <w:multiLevelType w:val="hybridMultilevel"/>
    <w:tmpl w:val="F170D6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D23EB0"/>
    <w:multiLevelType w:val="hybridMultilevel"/>
    <w:tmpl w:val="4B1CE4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2F47C66"/>
    <w:multiLevelType w:val="hybridMultilevel"/>
    <w:tmpl w:val="7026E3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3271337"/>
    <w:multiLevelType w:val="hybridMultilevel"/>
    <w:tmpl w:val="221CD116"/>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4E57923"/>
    <w:multiLevelType w:val="hybridMultilevel"/>
    <w:tmpl w:val="A1E6A26A"/>
    <w:lvl w:ilvl="0" w:tplc="08090019">
      <w:start w:val="1"/>
      <w:numFmt w:val="lowerLetter"/>
      <w:lvlText w:val="%1."/>
      <w:lvlJc w:val="left"/>
      <w:pPr>
        <w:ind w:left="1440" w:hanging="360"/>
      </w:pPr>
    </w:lvl>
    <w:lvl w:ilvl="1" w:tplc="08090001">
      <w:start w:val="1"/>
      <w:numFmt w:val="bullet"/>
      <w:lvlText w:val=""/>
      <w:lvlJc w:val="left"/>
      <w:pPr>
        <w:ind w:left="2160" w:hanging="360"/>
      </w:pPr>
      <w:rPr>
        <w:rFonts w:ascii="Symbol" w:hAnsi="Symbol" w:hint="default"/>
      </w:rPr>
    </w:lvl>
    <w:lvl w:ilvl="2" w:tplc="67F6C6A2">
      <w:start w:val="1"/>
      <w:numFmt w:val="upperRoman"/>
      <w:lvlText w:val="%3."/>
      <w:lvlJc w:val="left"/>
      <w:pPr>
        <w:ind w:left="3420" w:hanging="720"/>
      </w:pPr>
      <w:rPr>
        <w:rFonts w:hint="default"/>
      </w:r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35717D48"/>
    <w:multiLevelType w:val="hybridMultilevel"/>
    <w:tmpl w:val="36F4A196"/>
    <w:lvl w:ilvl="0" w:tplc="DF4AA40E">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373E00E5"/>
    <w:multiLevelType w:val="hybridMultilevel"/>
    <w:tmpl w:val="E95898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A1B57B5"/>
    <w:multiLevelType w:val="hybridMultilevel"/>
    <w:tmpl w:val="2CAE8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9A285F"/>
    <w:multiLevelType w:val="hybridMultilevel"/>
    <w:tmpl w:val="D3E472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6D4AB3"/>
    <w:multiLevelType w:val="hybridMultilevel"/>
    <w:tmpl w:val="18C0CCEC"/>
    <w:lvl w:ilvl="0" w:tplc="67C42302">
      <w:start w:val="7"/>
      <w:numFmt w:val="decimal"/>
      <w:lvlText w:val="%1."/>
      <w:lvlJc w:val="left"/>
      <w:pPr>
        <w:ind w:left="360" w:hanging="360"/>
      </w:pPr>
      <w:rPr>
        <w:rFonts w:hint="default"/>
      </w:rPr>
    </w:lvl>
    <w:lvl w:ilvl="1" w:tplc="08090019" w:tentative="1">
      <w:start w:val="1"/>
      <w:numFmt w:val="lowerLetter"/>
      <w:lvlText w:val="%2."/>
      <w:lvlJc w:val="left"/>
      <w:pPr>
        <w:ind w:left="360" w:hanging="360"/>
      </w:pPr>
    </w:lvl>
    <w:lvl w:ilvl="2" w:tplc="0809001B" w:tentative="1">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4" w15:restartNumberingAfterBreak="0">
    <w:nsid w:val="3EFD256D"/>
    <w:multiLevelType w:val="hybridMultilevel"/>
    <w:tmpl w:val="0F185806"/>
    <w:lvl w:ilvl="0" w:tplc="04090019">
      <w:start w:val="1"/>
      <w:numFmt w:val="lowerLett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4D423111"/>
    <w:multiLevelType w:val="hybridMultilevel"/>
    <w:tmpl w:val="4ADC696E"/>
    <w:lvl w:ilvl="0" w:tplc="0809000F">
      <w:start w:val="1"/>
      <w:numFmt w:val="decimal"/>
      <w:lvlText w:val="%1."/>
      <w:lvlJc w:val="lef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6" w15:restartNumberingAfterBreak="0">
    <w:nsid w:val="50580F73"/>
    <w:multiLevelType w:val="hybridMultilevel"/>
    <w:tmpl w:val="C13480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FCA0E3B"/>
    <w:multiLevelType w:val="hybridMultilevel"/>
    <w:tmpl w:val="4174701E"/>
    <w:lvl w:ilvl="0" w:tplc="08090019">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2714CED"/>
    <w:multiLevelType w:val="hybridMultilevel"/>
    <w:tmpl w:val="25E2DB66"/>
    <w:lvl w:ilvl="0" w:tplc="0809000F">
      <w:start w:val="1"/>
      <w:numFmt w:val="decimal"/>
      <w:lvlText w:val="%1."/>
      <w:lvlJc w:val="left"/>
      <w:pPr>
        <w:ind w:left="360" w:hanging="360"/>
      </w:pPr>
      <w:rPr>
        <w:rFonts w:hint="default"/>
      </w:rPr>
    </w:lvl>
    <w:lvl w:ilvl="1" w:tplc="08090019">
      <w:start w:val="1"/>
      <w:numFmt w:val="lowerLetter"/>
      <w:lvlText w:val="%2."/>
      <w:lvlJc w:val="left"/>
      <w:pPr>
        <w:ind w:left="360" w:hanging="360"/>
      </w:pPr>
    </w:lvl>
    <w:lvl w:ilvl="2" w:tplc="0809001B">
      <w:start w:val="1"/>
      <w:numFmt w:val="lowerRoman"/>
      <w:lvlText w:val="%3."/>
      <w:lvlJc w:val="right"/>
      <w:pPr>
        <w:ind w:left="1080" w:hanging="180"/>
      </w:pPr>
    </w:lvl>
    <w:lvl w:ilvl="3" w:tplc="0809000F" w:tentative="1">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19" w15:restartNumberingAfterBreak="0">
    <w:nsid w:val="6BB24839"/>
    <w:multiLevelType w:val="hybridMultilevel"/>
    <w:tmpl w:val="E466B3D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C85632"/>
    <w:multiLevelType w:val="hybridMultilevel"/>
    <w:tmpl w:val="E8AE04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EBC76C6"/>
    <w:multiLevelType w:val="hybridMultilevel"/>
    <w:tmpl w:val="6FE0532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0CC1C7D"/>
    <w:multiLevelType w:val="hybridMultilevel"/>
    <w:tmpl w:val="A1AA91CA"/>
    <w:lvl w:ilvl="0" w:tplc="08090019">
      <w:start w:val="1"/>
      <w:numFmt w:val="lowerLetter"/>
      <w:lvlText w:val="%1."/>
      <w:lvlJc w:val="left"/>
      <w:pPr>
        <w:ind w:left="1440" w:hanging="360"/>
      </w:pPr>
    </w:lvl>
    <w:lvl w:ilvl="1" w:tplc="08090001">
      <w:start w:val="1"/>
      <w:numFmt w:val="bullet"/>
      <w:lvlText w:val=""/>
      <w:lvlJc w:val="left"/>
      <w:pPr>
        <w:ind w:left="2160" w:hanging="360"/>
      </w:pPr>
      <w:rPr>
        <w:rFonts w:ascii="Symbol" w:hAnsi="Symbol" w:hint="default"/>
      </w:r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15:restartNumberingAfterBreak="0">
    <w:nsid w:val="77C812F4"/>
    <w:multiLevelType w:val="hybridMultilevel"/>
    <w:tmpl w:val="7C7C3F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D9750C1"/>
    <w:multiLevelType w:val="hybridMultilevel"/>
    <w:tmpl w:val="7A02034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11"/>
  </w:num>
  <w:num w:numId="4">
    <w:abstractNumId w:val="20"/>
  </w:num>
  <w:num w:numId="5">
    <w:abstractNumId w:val="6"/>
  </w:num>
  <w:num w:numId="6">
    <w:abstractNumId w:val="5"/>
  </w:num>
  <w:num w:numId="7">
    <w:abstractNumId w:val="16"/>
  </w:num>
  <w:num w:numId="8">
    <w:abstractNumId w:val="10"/>
  </w:num>
  <w:num w:numId="9">
    <w:abstractNumId w:val="24"/>
  </w:num>
  <w:num w:numId="10">
    <w:abstractNumId w:val="23"/>
  </w:num>
  <w:num w:numId="11">
    <w:abstractNumId w:val="14"/>
  </w:num>
  <w:num w:numId="12">
    <w:abstractNumId w:val="0"/>
  </w:num>
  <w:num w:numId="13">
    <w:abstractNumId w:val="2"/>
  </w:num>
  <w:num w:numId="14">
    <w:abstractNumId w:val="19"/>
  </w:num>
  <w:num w:numId="15">
    <w:abstractNumId w:val="15"/>
  </w:num>
  <w:num w:numId="16">
    <w:abstractNumId w:val="8"/>
  </w:num>
  <w:num w:numId="17">
    <w:abstractNumId w:val="17"/>
  </w:num>
  <w:num w:numId="18">
    <w:abstractNumId w:val="22"/>
  </w:num>
  <w:num w:numId="19">
    <w:abstractNumId w:val="13"/>
  </w:num>
  <w:num w:numId="20">
    <w:abstractNumId w:val="1"/>
  </w:num>
  <w:num w:numId="21">
    <w:abstractNumId w:val="18"/>
  </w:num>
  <w:num w:numId="22">
    <w:abstractNumId w:val="21"/>
  </w:num>
  <w:num w:numId="23">
    <w:abstractNumId w:val="4"/>
  </w:num>
  <w:num w:numId="24">
    <w:abstractNumId w:val="12"/>
  </w:num>
  <w:num w:numId="25">
    <w:abstractNumId w:val="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G1NLY0NjW0sDSwMDJR0lEKTi0uzszPAykwqwUA9t8hDywAAAA="/>
  </w:docVars>
  <w:rsids>
    <w:rsidRoot w:val="00CB7E0D"/>
    <w:rsid w:val="00000508"/>
    <w:rsid w:val="00000E13"/>
    <w:rsid w:val="0000689C"/>
    <w:rsid w:val="00007152"/>
    <w:rsid w:val="00010C7C"/>
    <w:rsid w:val="0001362A"/>
    <w:rsid w:val="000138E5"/>
    <w:rsid w:val="000171FC"/>
    <w:rsid w:val="00017E10"/>
    <w:rsid w:val="00020DA6"/>
    <w:rsid w:val="00023A98"/>
    <w:rsid w:val="000245EB"/>
    <w:rsid w:val="00024F66"/>
    <w:rsid w:val="000336A7"/>
    <w:rsid w:val="000447A7"/>
    <w:rsid w:val="00045055"/>
    <w:rsid w:val="00046172"/>
    <w:rsid w:val="000574E9"/>
    <w:rsid w:val="000575E1"/>
    <w:rsid w:val="000638EE"/>
    <w:rsid w:val="00063A6F"/>
    <w:rsid w:val="00064F3D"/>
    <w:rsid w:val="000651E3"/>
    <w:rsid w:val="00065AD2"/>
    <w:rsid w:val="000669E0"/>
    <w:rsid w:val="00070783"/>
    <w:rsid w:val="00075695"/>
    <w:rsid w:val="0007744B"/>
    <w:rsid w:val="00080B4E"/>
    <w:rsid w:val="000854C1"/>
    <w:rsid w:val="00087609"/>
    <w:rsid w:val="00090086"/>
    <w:rsid w:val="00093AD3"/>
    <w:rsid w:val="000A0CFE"/>
    <w:rsid w:val="000A1861"/>
    <w:rsid w:val="000A60F9"/>
    <w:rsid w:val="000B018E"/>
    <w:rsid w:val="000B1FED"/>
    <w:rsid w:val="000C1157"/>
    <w:rsid w:val="000C71E4"/>
    <w:rsid w:val="000D5A60"/>
    <w:rsid w:val="000E17C3"/>
    <w:rsid w:val="000E403B"/>
    <w:rsid w:val="000E587F"/>
    <w:rsid w:val="000F14B5"/>
    <w:rsid w:val="000F4D99"/>
    <w:rsid w:val="001067DF"/>
    <w:rsid w:val="001128E6"/>
    <w:rsid w:val="00114D66"/>
    <w:rsid w:val="00116E06"/>
    <w:rsid w:val="00117BBD"/>
    <w:rsid w:val="00120241"/>
    <w:rsid w:val="001411EC"/>
    <w:rsid w:val="001416C7"/>
    <w:rsid w:val="00144C59"/>
    <w:rsid w:val="0014610B"/>
    <w:rsid w:val="0016128E"/>
    <w:rsid w:val="0016528F"/>
    <w:rsid w:val="00171373"/>
    <w:rsid w:val="00171424"/>
    <w:rsid w:val="00173454"/>
    <w:rsid w:val="00177EE1"/>
    <w:rsid w:val="001811D3"/>
    <w:rsid w:val="001820CE"/>
    <w:rsid w:val="00186557"/>
    <w:rsid w:val="0019433C"/>
    <w:rsid w:val="001A2CEC"/>
    <w:rsid w:val="001A3D0D"/>
    <w:rsid w:val="001A7866"/>
    <w:rsid w:val="001B2E6E"/>
    <w:rsid w:val="001B319F"/>
    <w:rsid w:val="001B7090"/>
    <w:rsid w:val="001C03C4"/>
    <w:rsid w:val="001C553D"/>
    <w:rsid w:val="001D449A"/>
    <w:rsid w:val="001E064A"/>
    <w:rsid w:val="001E0710"/>
    <w:rsid w:val="001E0BFA"/>
    <w:rsid w:val="001E370E"/>
    <w:rsid w:val="001F1DF5"/>
    <w:rsid w:val="001F2D53"/>
    <w:rsid w:val="001F3878"/>
    <w:rsid w:val="001F7CF2"/>
    <w:rsid w:val="00202B57"/>
    <w:rsid w:val="00203AC9"/>
    <w:rsid w:val="00203CED"/>
    <w:rsid w:val="00204799"/>
    <w:rsid w:val="00206127"/>
    <w:rsid w:val="002103E4"/>
    <w:rsid w:val="00210F0F"/>
    <w:rsid w:val="0021408B"/>
    <w:rsid w:val="0021509F"/>
    <w:rsid w:val="002173DC"/>
    <w:rsid w:val="00217ED2"/>
    <w:rsid w:val="00226EA6"/>
    <w:rsid w:val="00230A5B"/>
    <w:rsid w:val="00232E5E"/>
    <w:rsid w:val="00240068"/>
    <w:rsid w:val="00241DB4"/>
    <w:rsid w:val="00252217"/>
    <w:rsid w:val="00254C4D"/>
    <w:rsid w:val="00257743"/>
    <w:rsid w:val="00262707"/>
    <w:rsid w:val="00263F7C"/>
    <w:rsid w:val="00265A3D"/>
    <w:rsid w:val="00265EC9"/>
    <w:rsid w:val="002661C5"/>
    <w:rsid w:val="002669B7"/>
    <w:rsid w:val="0026750B"/>
    <w:rsid w:val="00271979"/>
    <w:rsid w:val="00272E9A"/>
    <w:rsid w:val="00274CF2"/>
    <w:rsid w:val="00277C2A"/>
    <w:rsid w:val="00282CD8"/>
    <w:rsid w:val="00283C94"/>
    <w:rsid w:val="00285CDD"/>
    <w:rsid w:val="00290AC2"/>
    <w:rsid w:val="00294E5F"/>
    <w:rsid w:val="002A395D"/>
    <w:rsid w:val="002A3E8E"/>
    <w:rsid w:val="002B0444"/>
    <w:rsid w:val="002B493D"/>
    <w:rsid w:val="002B78C8"/>
    <w:rsid w:val="002B7D7D"/>
    <w:rsid w:val="002D1B6E"/>
    <w:rsid w:val="002D232A"/>
    <w:rsid w:val="002D476E"/>
    <w:rsid w:val="002D6473"/>
    <w:rsid w:val="002E03AA"/>
    <w:rsid w:val="002E37FB"/>
    <w:rsid w:val="002E4786"/>
    <w:rsid w:val="002F4E0A"/>
    <w:rsid w:val="003002E8"/>
    <w:rsid w:val="003022F1"/>
    <w:rsid w:val="00303D39"/>
    <w:rsid w:val="00306279"/>
    <w:rsid w:val="003142BC"/>
    <w:rsid w:val="0031754E"/>
    <w:rsid w:val="00320A66"/>
    <w:rsid w:val="00322232"/>
    <w:rsid w:val="003249A9"/>
    <w:rsid w:val="0033445A"/>
    <w:rsid w:val="003414E2"/>
    <w:rsid w:val="00346683"/>
    <w:rsid w:val="00346B16"/>
    <w:rsid w:val="003476EB"/>
    <w:rsid w:val="003500F5"/>
    <w:rsid w:val="00354772"/>
    <w:rsid w:val="00356C39"/>
    <w:rsid w:val="00361D12"/>
    <w:rsid w:val="00363098"/>
    <w:rsid w:val="00370832"/>
    <w:rsid w:val="00371A7B"/>
    <w:rsid w:val="00373096"/>
    <w:rsid w:val="00376E44"/>
    <w:rsid w:val="003837B9"/>
    <w:rsid w:val="00383F61"/>
    <w:rsid w:val="00384BEB"/>
    <w:rsid w:val="003872DE"/>
    <w:rsid w:val="0039072D"/>
    <w:rsid w:val="00394E12"/>
    <w:rsid w:val="00395B98"/>
    <w:rsid w:val="003A1918"/>
    <w:rsid w:val="003A719A"/>
    <w:rsid w:val="003B690D"/>
    <w:rsid w:val="003C0205"/>
    <w:rsid w:val="003C0A50"/>
    <w:rsid w:val="003C73AF"/>
    <w:rsid w:val="003D0C80"/>
    <w:rsid w:val="003D5D24"/>
    <w:rsid w:val="003D5FEE"/>
    <w:rsid w:val="003D783B"/>
    <w:rsid w:val="003D794F"/>
    <w:rsid w:val="003F21CD"/>
    <w:rsid w:val="003F21D5"/>
    <w:rsid w:val="003F5241"/>
    <w:rsid w:val="00410D94"/>
    <w:rsid w:val="00412B7D"/>
    <w:rsid w:val="004138A6"/>
    <w:rsid w:val="0042253A"/>
    <w:rsid w:val="004234F0"/>
    <w:rsid w:val="004273B2"/>
    <w:rsid w:val="00433943"/>
    <w:rsid w:val="00444D68"/>
    <w:rsid w:val="0044529A"/>
    <w:rsid w:val="00452918"/>
    <w:rsid w:val="00457D28"/>
    <w:rsid w:val="004647EE"/>
    <w:rsid w:val="00475683"/>
    <w:rsid w:val="00475EA6"/>
    <w:rsid w:val="00480827"/>
    <w:rsid w:val="00480FB0"/>
    <w:rsid w:val="00486EBB"/>
    <w:rsid w:val="00487C04"/>
    <w:rsid w:val="00492C0A"/>
    <w:rsid w:val="00495129"/>
    <w:rsid w:val="004A27CE"/>
    <w:rsid w:val="004A2E7B"/>
    <w:rsid w:val="004A3A2D"/>
    <w:rsid w:val="004B3C7B"/>
    <w:rsid w:val="004C2941"/>
    <w:rsid w:val="004C6EF4"/>
    <w:rsid w:val="004D1E15"/>
    <w:rsid w:val="004D4898"/>
    <w:rsid w:val="004D4EC0"/>
    <w:rsid w:val="004D7AE1"/>
    <w:rsid w:val="004E14E5"/>
    <w:rsid w:val="004E5CBB"/>
    <w:rsid w:val="004F6C3D"/>
    <w:rsid w:val="005105EE"/>
    <w:rsid w:val="00510697"/>
    <w:rsid w:val="00510AA7"/>
    <w:rsid w:val="00515E78"/>
    <w:rsid w:val="0052097F"/>
    <w:rsid w:val="00525180"/>
    <w:rsid w:val="005274A6"/>
    <w:rsid w:val="0053195D"/>
    <w:rsid w:val="00532303"/>
    <w:rsid w:val="0053307C"/>
    <w:rsid w:val="005343DB"/>
    <w:rsid w:val="00536603"/>
    <w:rsid w:val="005402BC"/>
    <w:rsid w:val="005409E0"/>
    <w:rsid w:val="005418E5"/>
    <w:rsid w:val="00547B34"/>
    <w:rsid w:val="005502ED"/>
    <w:rsid w:val="00551A83"/>
    <w:rsid w:val="00552DA5"/>
    <w:rsid w:val="0055386A"/>
    <w:rsid w:val="00562C35"/>
    <w:rsid w:val="00564CFE"/>
    <w:rsid w:val="00580038"/>
    <w:rsid w:val="0058199A"/>
    <w:rsid w:val="00582C1B"/>
    <w:rsid w:val="00586118"/>
    <w:rsid w:val="00587ABE"/>
    <w:rsid w:val="005928D3"/>
    <w:rsid w:val="0059445E"/>
    <w:rsid w:val="00597825"/>
    <w:rsid w:val="00597A67"/>
    <w:rsid w:val="00597D9E"/>
    <w:rsid w:val="005A1901"/>
    <w:rsid w:val="005A6715"/>
    <w:rsid w:val="005B00A2"/>
    <w:rsid w:val="005B08DA"/>
    <w:rsid w:val="005C036E"/>
    <w:rsid w:val="005C3A3D"/>
    <w:rsid w:val="005C4A2B"/>
    <w:rsid w:val="005C596D"/>
    <w:rsid w:val="005C7091"/>
    <w:rsid w:val="005D1D6B"/>
    <w:rsid w:val="005F076E"/>
    <w:rsid w:val="005F1FC2"/>
    <w:rsid w:val="005F21B1"/>
    <w:rsid w:val="005F39EE"/>
    <w:rsid w:val="005F588B"/>
    <w:rsid w:val="00601789"/>
    <w:rsid w:val="00606B7D"/>
    <w:rsid w:val="00617186"/>
    <w:rsid w:val="00617DCC"/>
    <w:rsid w:val="00621B0D"/>
    <w:rsid w:val="00623D71"/>
    <w:rsid w:val="00624638"/>
    <w:rsid w:val="006262A1"/>
    <w:rsid w:val="00631759"/>
    <w:rsid w:val="00632D26"/>
    <w:rsid w:val="006371E5"/>
    <w:rsid w:val="0064010E"/>
    <w:rsid w:val="00643D4C"/>
    <w:rsid w:val="00646C92"/>
    <w:rsid w:val="00653464"/>
    <w:rsid w:val="006578A7"/>
    <w:rsid w:val="00663F2A"/>
    <w:rsid w:val="00667636"/>
    <w:rsid w:val="00667B83"/>
    <w:rsid w:val="00672BE0"/>
    <w:rsid w:val="00680D27"/>
    <w:rsid w:val="00685075"/>
    <w:rsid w:val="0068703F"/>
    <w:rsid w:val="00690E45"/>
    <w:rsid w:val="00690E95"/>
    <w:rsid w:val="00692001"/>
    <w:rsid w:val="00692FCC"/>
    <w:rsid w:val="0069692E"/>
    <w:rsid w:val="006971E5"/>
    <w:rsid w:val="006A04C4"/>
    <w:rsid w:val="006A1C5F"/>
    <w:rsid w:val="006A3039"/>
    <w:rsid w:val="006B1BDF"/>
    <w:rsid w:val="006B2936"/>
    <w:rsid w:val="006B3637"/>
    <w:rsid w:val="006B376A"/>
    <w:rsid w:val="006C3506"/>
    <w:rsid w:val="006C4A50"/>
    <w:rsid w:val="006C792B"/>
    <w:rsid w:val="006D213B"/>
    <w:rsid w:val="006D297C"/>
    <w:rsid w:val="006D4AC7"/>
    <w:rsid w:val="006D5EDA"/>
    <w:rsid w:val="006D6D01"/>
    <w:rsid w:val="006E4F64"/>
    <w:rsid w:val="006F08B4"/>
    <w:rsid w:val="006F1348"/>
    <w:rsid w:val="006F297C"/>
    <w:rsid w:val="006F30BD"/>
    <w:rsid w:val="006F74EF"/>
    <w:rsid w:val="00710153"/>
    <w:rsid w:val="0071535C"/>
    <w:rsid w:val="00724432"/>
    <w:rsid w:val="00725F58"/>
    <w:rsid w:val="007262FF"/>
    <w:rsid w:val="00727A3B"/>
    <w:rsid w:val="00734A9F"/>
    <w:rsid w:val="007350A4"/>
    <w:rsid w:val="0075038F"/>
    <w:rsid w:val="00751E0A"/>
    <w:rsid w:val="0075294A"/>
    <w:rsid w:val="00755B04"/>
    <w:rsid w:val="007563B3"/>
    <w:rsid w:val="007573FB"/>
    <w:rsid w:val="00762250"/>
    <w:rsid w:val="007657DC"/>
    <w:rsid w:val="00766BA0"/>
    <w:rsid w:val="0077089A"/>
    <w:rsid w:val="00780130"/>
    <w:rsid w:val="0078644C"/>
    <w:rsid w:val="007903EF"/>
    <w:rsid w:val="0079176B"/>
    <w:rsid w:val="007A12C8"/>
    <w:rsid w:val="007A20AB"/>
    <w:rsid w:val="007A2410"/>
    <w:rsid w:val="007A25A0"/>
    <w:rsid w:val="007A6A86"/>
    <w:rsid w:val="007A7D97"/>
    <w:rsid w:val="007B0769"/>
    <w:rsid w:val="007B7A89"/>
    <w:rsid w:val="007C6321"/>
    <w:rsid w:val="007D64FC"/>
    <w:rsid w:val="007D6950"/>
    <w:rsid w:val="007E0652"/>
    <w:rsid w:val="007E0B73"/>
    <w:rsid w:val="007E1F21"/>
    <w:rsid w:val="007E3F72"/>
    <w:rsid w:val="007E4130"/>
    <w:rsid w:val="007E416C"/>
    <w:rsid w:val="007F17DE"/>
    <w:rsid w:val="007F4AB4"/>
    <w:rsid w:val="00801B6F"/>
    <w:rsid w:val="0080219C"/>
    <w:rsid w:val="00805908"/>
    <w:rsid w:val="00817335"/>
    <w:rsid w:val="008213C3"/>
    <w:rsid w:val="00821B96"/>
    <w:rsid w:val="00823264"/>
    <w:rsid w:val="0083013F"/>
    <w:rsid w:val="0083302E"/>
    <w:rsid w:val="00833970"/>
    <w:rsid w:val="008365D9"/>
    <w:rsid w:val="00840ECE"/>
    <w:rsid w:val="00840F9F"/>
    <w:rsid w:val="008437FD"/>
    <w:rsid w:val="00844318"/>
    <w:rsid w:val="00850BE6"/>
    <w:rsid w:val="00854476"/>
    <w:rsid w:val="008574D0"/>
    <w:rsid w:val="00863BAD"/>
    <w:rsid w:val="00865D6D"/>
    <w:rsid w:val="00866C97"/>
    <w:rsid w:val="008715AC"/>
    <w:rsid w:val="0087258E"/>
    <w:rsid w:val="00886506"/>
    <w:rsid w:val="00891488"/>
    <w:rsid w:val="00896BA6"/>
    <w:rsid w:val="00897A99"/>
    <w:rsid w:val="008A14BA"/>
    <w:rsid w:val="008A5BB6"/>
    <w:rsid w:val="008A653B"/>
    <w:rsid w:val="008A751F"/>
    <w:rsid w:val="008B3091"/>
    <w:rsid w:val="008B4EC6"/>
    <w:rsid w:val="008D145E"/>
    <w:rsid w:val="008D2F35"/>
    <w:rsid w:val="008D5A39"/>
    <w:rsid w:val="008D5FC3"/>
    <w:rsid w:val="008E07E3"/>
    <w:rsid w:val="008E298A"/>
    <w:rsid w:val="008E4589"/>
    <w:rsid w:val="008F1275"/>
    <w:rsid w:val="008F6AB6"/>
    <w:rsid w:val="00902ABA"/>
    <w:rsid w:val="009269D9"/>
    <w:rsid w:val="00926CF2"/>
    <w:rsid w:val="009300AB"/>
    <w:rsid w:val="00930E78"/>
    <w:rsid w:val="00935819"/>
    <w:rsid w:val="0094313C"/>
    <w:rsid w:val="00945B54"/>
    <w:rsid w:val="0095128D"/>
    <w:rsid w:val="009538B9"/>
    <w:rsid w:val="00957BEF"/>
    <w:rsid w:val="009647D0"/>
    <w:rsid w:val="00965839"/>
    <w:rsid w:val="009717E1"/>
    <w:rsid w:val="00973529"/>
    <w:rsid w:val="00974C59"/>
    <w:rsid w:val="00975CF1"/>
    <w:rsid w:val="00977C59"/>
    <w:rsid w:val="009807D3"/>
    <w:rsid w:val="00984277"/>
    <w:rsid w:val="00986CA0"/>
    <w:rsid w:val="00992952"/>
    <w:rsid w:val="00995474"/>
    <w:rsid w:val="00996BB3"/>
    <w:rsid w:val="009A40F5"/>
    <w:rsid w:val="009A5035"/>
    <w:rsid w:val="009B0795"/>
    <w:rsid w:val="009B35B7"/>
    <w:rsid w:val="009C3275"/>
    <w:rsid w:val="009C3E62"/>
    <w:rsid w:val="009D10B2"/>
    <w:rsid w:val="009D2820"/>
    <w:rsid w:val="009D2B54"/>
    <w:rsid w:val="009D66C2"/>
    <w:rsid w:val="009D7E59"/>
    <w:rsid w:val="009E0D9C"/>
    <w:rsid w:val="009E0E20"/>
    <w:rsid w:val="009E266C"/>
    <w:rsid w:val="009E3657"/>
    <w:rsid w:val="009E4AFE"/>
    <w:rsid w:val="009F250D"/>
    <w:rsid w:val="00A01FC2"/>
    <w:rsid w:val="00A06C2C"/>
    <w:rsid w:val="00A07E41"/>
    <w:rsid w:val="00A14C44"/>
    <w:rsid w:val="00A164F2"/>
    <w:rsid w:val="00A244F9"/>
    <w:rsid w:val="00A247FA"/>
    <w:rsid w:val="00A24AD9"/>
    <w:rsid w:val="00A25B54"/>
    <w:rsid w:val="00A31727"/>
    <w:rsid w:val="00A324C2"/>
    <w:rsid w:val="00A33DEF"/>
    <w:rsid w:val="00A361FD"/>
    <w:rsid w:val="00A41017"/>
    <w:rsid w:val="00A43085"/>
    <w:rsid w:val="00A45C87"/>
    <w:rsid w:val="00A4633D"/>
    <w:rsid w:val="00A46A56"/>
    <w:rsid w:val="00A5434A"/>
    <w:rsid w:val="00A56617"/>
    <w:rsid w:val="00A64742"/>
    <w:rsid w:val="00A72704"/>
    <w:rsid w:val="00A73137"/>
    <w:rsid w:val="00A76A17"/>
    <w:rsid w:val="00A80C63"/>
    <w:rsid w:val="00A80F6C"/>
    <w:rsid w:val="00A818DD"/>
    <w:rsid w:val="00A90CD4"/>
    <w:rsid w:val="00AA1D72"/>
    <w:rsid w:val="00AA5BEF"/>
    <w:rsid w:val="00AA6ADE"/>
    <w:rsid w:val="00AB59A0"/>
    <w:rsid w:val="00AB6752"/>
    <w:rsid w:val="00AC0FE7"/>
    <w:rsid w:val="00AC60E3"/>
    <w:rsid w:val="00AD1094"/>
    <w:rsid w:val="00AD4A42"/>
    <w:rsid w:val="00AD643A"/>
    <w:rsid w:val="00AD7E2C"/>
    <w:rsid w:val="00AE1482"/>
    <w:rsid w:val="00AE18FD"/>
    <w:rsid w:val="00AE2806"/>
    <w:rsid w:val="00AE433C"/>
    <w:rsid w:val="00AE5264"/>
    <w:rsid w:val="00AF0661"/>
    <w:rsid w:val="00AF1E92"/>
    <w:rsid w:val="00AF5D15"/>
    <w:rsid w:val="00AF67AB"/>
    <w:rsid w:val="00B03C8D"/>
    <w:rsid w:val="00B04010"/>
    <w:rsid w:val="00B110D4"/>
    <w:rsid w:val="00B120A6"/>
    <w:rsid w:val="00B1219B"/>
    <w:rsid w:val="00B15D90"/>
    <w:rsid w:val="00B17E85"/>
    <w:rsid w:val="00B2178A"/>
    <w:rsid w:val="00B253D2"/>
    <w:rsid w:val="00B374B6"/>
    <w:rsid w:val="00B376BB"/>
    <w:rsid w:val="00B42853"/>
    <w:rsid w:val="00B431AF"/>
    <w:rsid w:val="00B47EB9"/>
    <w:rsid w:val="00B50700"/>
    <w:rsid w:val="00B615F9"/>
    <w:rsid w:val="00B723D7"/>
    <w:rsid w:val="00B73225"/>
    <w:rsid w:val="00B751C6"/>
    <w:rsid w:val="00B76AD0"/>
    <w:rsid w:val="00B83BB1"/>
    <w:rsid w:val="00B85838"/>
    <w:rsid w:val="00B85CE5"/>
    <w:rsid w:val="00B85E8A"/>
    <w:rsid w:val="00B90FB8"/>
    <w:rsid w:val="00B93EEE"/>
    <w:rsid w:val="00B9721E"/>
    <w:rsid w:val="00BA099E"/>
    <w:rsid w:val="00BA1252"/>
    <w:rsid w:val="00BA1F8E"/>
    <w:rsid w:val="00BA3489"/>
    <w:rsid w:val="00BA5781"/>
    <w:rsid w:val="00BB3D65"/>
    <w:rsid w:val="00BB4C45"/>
    <w:rsid w:val="00BB50CF"/>
    <w:rsid w:val="00BB6876"/>
    <w:rsid w:val="00BB6DFC"/>
    <w:rsid w:val="00BB75EC"/>
    <w:rsid w:val="00BC0169"/>
    <w:rsid w:val="00BC1DFA"/>
    <w:rsid w:val="00BC1F52"/>
    <w:rsid w:val="00BC3861"/>
    <w:rsid w:val="00BC4B04"/>
    <w:rsid w:val="00BC620B"/>
    <w:rsid w:val="00BD1856"/>
    <w:rsid w:val="00BD5A82"/>
    <w:rsid w:val="00BD5DE8"/>
    <w:rsid w:val="00BD770D"/>
    <w:rsid w:val="00BE0D33"/>
    <w:rsid w:val="00BE1463"/>
    <w:rsid w:val="00BE4819"/>
    <w:rsid w:val="00BE48F1"/>
    <w:rsid w:val="00BE68AA"/>
    <w:rsid w:val="00BE6F52"/>
    <w:rsid w:val="00BE7949"/>
    <w:rsid w:val="00BF2C40"/>
    <w:rsid w:val="00BF3AD1"/>
    <w:rsid w:val="00BF3C30"/>
    <w:rsid w:val="00BF7429"/>
    <w:rsid w:val="00C009EA"/>
    <w:rsid w:val="00C01159"/>
    <w:rsid w:val="00C065E4"/>
    <w:rsid w:val="00C06CAD"/>
    <w:rsid w:val="00C06DE3"/>
    <w:rsid w:val="00C10523"/>
    <w:rsid w:val="00C137E4"/>
    <w:rsid w:val="00C1632E"/>
    <w:rsid w:val="00C22AA3"/>
    <w:rsid w:val="00C241AA"/>
    <w:rsid w:val="00C259FC"/>
    <w:rsid w:val="00C32D3F"/>
    <w:rsid w:val="00C33507"/>
    <w:rsid w:val="00C33728"/>
    <w:rsid w:val="00C33840"/>
    <w:rsid w:val="00C33E63"/>
    <w:rsid w:val="00C35B0A"/>
    <w:rsid w:val="00C3655D"/>
    <w:rsid w:val="00C36AD8"/>
    <w:rsid w:val="00C50E7B"/>
    <w:rsid w:val="00C544C3"/>
    <w:rsid w:val="00C574CD"/>
    <w:rsid w:val="00C578E3"/>
    <w:rsid w:val="00C7508F"/>
    <w:rsid w:val="00C80675"/>
    <w:rsid w:val="00C8087F"/>
    <w:rsid w:val="00C80D30"/>
    <w:rsid w:val="00C92822"/>
    <w:rsid w:val="00C952AA"/>
    <w:rsid w:val="00C979E7"/>
    <w:rsid w:val="00CB5240"/>
    <w:rsid w:val="00CB7E0D"/>
    <w:rsid w:val="00CC34F7"/>
    <w:rsid w:val="00CC460D"/>
    <w:rsid w:val="00CC6FDF"/>
    <w:rsid w:val="00CC78C2"/>
    <w:rsid w:val="00CD1D73"/>
    <w:rsid w:val="00CD79C5"/>
    <w:rsid w:val="00CE446B"/>
    <w:rsid w:val="00CE6CE2"/>
    <w:rsid w:val="00CF24A1"/>
    <w:rsid w:val="00D05DA1"/>
    <w:rsid w:val="00D071D6"/>
    <w:rsid w:val="00D11B0E"/>
    <w:rsid w:val="00D11CBD"/>
    <w:rsid w:val="00D12072"/>
    <w:rsid w:val="00D13350"/>
    <w:rsid w:val="00D14403"/>
    <w:rsid w:val="00D14608"/>
    <w:rsid w:val="00D23D40"/>
    <w:rsid w:val="00D256D4"/>
    <w:rsid w:val="00D320BC"/>
    <w:rsid w:val="00D34B0E"/>
    <w:rsid w:val="00D36883"/>
    <w:rsid w:val="00D401E0"/>
    <w:rsid w:val="00D414BF"/>
    <w:rsid w:val="00D42987"/>
    <w:rsid w:val="00D43E02"/>
    <w:rsid w:val="00D552FC"/>
    <w:rsid w:val="00D62A4B"/>
    <w:rsid w:val="00D62BCB"/>
    <w:rsid w:val="00D63647"/>
    <w:rsid w:val="00D6381A"/>
    <w:rsid w:val="00D6399C"/>
    <w:rsid w:val="00D66F0D"/>
    <w:rsid w:val="00D673B2"/>
    <w:rsid w:val="00D80EB2"/>
    <w:rsid w:val="00D8329E"/>
    <w:rsid w:val="00D83B62"/>
    <w:rsid w:val="00D84684"/>
    <w:rsid w:val="00D8561F"/>
    <w:rsid w:val="00D85F68"/>
    <w:rsid w:val="00D92E38"/>
    <w:rsid w:val="00D975AC"/>
    <w:rsid w:val="00DA1401"/>
    <w:rsid w:val="00DA6076"/>
    <w:rsid w:val="00DB659D"/>
    <w:rsid w:val="00DB6F3F"/>
    <w:rsid w:val="00DC4B4D"/>
    <w:rsid w:val="00DD134C"/>
    <w:rsid w:val="00DE4CBC"/>
    <w:rsid w:val="00DE5788"/>
    <w:rsid w:val="00DE63A3"/>
    <w:rsid w:val="00DF3C45"/>
    <w:rsid w:val="00DF4CE5"/>
    <w:rsid w:val="00E0363E"/>
    <w:rsid w:val="00E054B0"/>
    <w:rsid w:val="00E059A0"/>
    <w:rsid w:val="00E106F9"/>
    <w:rsid w:val="00E147B8"/>
    <w:rsid w:val="00E2083B"/>
    <w:rsid w:val="00E24844"/>
    <w:rsid w:val="00E24F4E"/>
    <w:rsid w:val="00E261C6"/>
    <w:rsid w:val="00E344A8"/>
    <w:rsid w:val="00E35132"/>
    <w:rsid w:val="00E42B8C"/>
    <w:rsid w:val="00E46E17"/>
    <w:rsid w:val="00E50179"/>
    <w:rsid w:val="00E5167B"/>
    <w:rsid w:val="00E73745"/>
    <w:rsid w:val="00E77036"/>
    <w:rsid w:val="00E85351"/>
    <w:rsid w:val="00E85C89"/>
    <w:rsid w:val="00E92A9D"/>
    <w:rsid w:val="00E93E8F"/>
    <w:rsid w:val="00E97656"/>
    <w:rsid w:val="00EA15EB"/>
    <w:rsid w:val="00EA5690"/>
    <w:rsid w:val="00EB035C"/>
    <w:rsid w:val="00EB20C0"/>
    <w:rsid w:val="00EB3ADE"/>
    <w:rsid w:val="00EB5435"/>
    <w:rsid w:val="00EB6ABE"/>
    <w:rsid w:val="00EB7618"/>
    <w:rsid w:val="00EC58FB"/>
    <w:rsid w:val="00ED1FF8"/>
    <w:rsid w:val="00ED2042"/>
    <w:rsid w:val="00ED2333"/>
    <w:rsid w:val="00ED6C6D"/>
    <w:rsid w:val="00EE35C2"/>
    <w:rsid w:val="00EE516B"/>
    <w:rsid w:val="00EE60EA"/>
    <w:rsid w:val="00EF0046"/>
    <w:rsid w:val="00EF2B44"/>
    <w:rsid w:val="00EF3027"/>
    <w:rsid w:val="00EF37F8"/>
    <w:rsid w:val="00EF4F78"/>
    <w:rsid w:val="00F00B7F"/>
    <w:rsid w:val="00F00C7A"/>
    <w:rsid w:val="00F10442"/>
    <w:rsid w:val="00F14B1E"/>
    <w:rsid w:val="00F2117E"/>
    <w:rsid w:val="00F2172D"/>
    <w:rsid w:val="00F271A6"/>
    <w:rsid w:val="00F2741F"/>
    <w:rsid w:val="00F32EB1"/>
    <w:rsid w:val="00F35FE9"/>
    <w:rsid w:val="00F367AA"/>
    <w:rsid w:val="00F37B88"/>
    <w:rsid w:val="00F472A8"/>
    <w:rsid w:val="00F565C8"/>
    <w:rsid w:val="00F616D0"/>
    <w:rsid w:val="00F6397C"/>
    <w:rsid w:val="00F71E08"/>
    <w:rsid w:val="00F72A84"/>
    <w:rsid w:val="00F747C3"/>
    <w:rsid w:val="00F77D9A"/>
    <w:rsid w:val="00F8041B"/>
    <w:rsid w:val="00F82431"/>
    <w:rsid w:val="00F85DFE"/>
    <w:rsid w:val="00F909D6"/>
    <w:rsid w:val="00F92053"/>
    <w:rsid w:val="00F93F94"/>
    <w:rsid w:val="00FA1D2D"/>
    <w:rsid w:val="00FA5E74"/>
    <w:rsid w:val="00FA64C8"/>
    <w:rsid w:val="00FA65C1"/>
    <w:rsid w:val="00FA75C6"/>
    <w:rsid w:val="00FB0C58"/>
    <w:rsid w:val="00FB2604"/>
    <w:rsid w:val="00FB2AB4"/>
    <w:rsid w:val="00FB3A58"/>
    <w:rsid w:val="00FB3E95"/>
    <w:rsid w:val="00FC5B58"/>
    <w:rsid w:val="00FC7813"/>
    <w:rsid w:val="00FD6820"/>
    <w:rsid w:val="00FE2D70"/>
    <w:rsid w:val="00FF1255"/>
    <w:rsid w:val="00FF2576"/>
    <w:rsid w:val="00FF2E59"/>
    <w:rsid w:val="00FF59CC"/>
    <w:rsid w:val="75B6F1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2F026"/>
  <w15:chartTrackingRefBased/>
  <w15:docId w15:val="{37BB35DB-43CF-41BA-9215-B3FE113B7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7E0D"/>
    <w:pPr>
      <w:ind w:left="720"/>
      <w:contextualSpacing/>
    </w:pPr>
  </w:style>
  <w:style w:type="character" w:styleId="Hyperlink">
    <w:name w:val="Hyperlink"/>
    <w:basedOn w:val="DefaultParagraphFont"/>
    <w:uiPriority w:val="99"/>
    <w:unhideWhenUsed/>
    <w:rsid w:val="007B0769"/>
    <w:rPr>
      <w:color w:val="0563C1" w:themeColor="hyperlink"/>
      <w:u w:val="single"/>
    </w:rPr>
  </w:style>
  <w:style w:type="table" w:styleId="TableGrid">
    <w:name w:val="Table Grid"/>
    <w:basedOn w:val="TableNormal"/>
    <w:uiPriority w:val="39"/>
    <w:rsid w:val="007D69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73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73DC"/>
    <w:rPr>
      <w:rFonts w:ascii="Segoe UI" w:hAnsi="Segoe UI" w:cs="Segoe UI"/>
      <w:sz w:val="18"/>
      <w:szCs w:val="18"/>
    </w:rPr>
  </w:style>
  <w:style w:type="character" w:styleId="PlaceholderText">
    <w:name w:val="Placeholder Text"/>
    <w:basedOn w:val="DefaultParagraphFont"/>
    <w:uiPriority w:val="99"/>
    <w:semiHidden/>
    <w:rsid w:val="00D401E0"/>
    <w:rPr>
      <w:color w:val="808080"/>
    </w:rPr>
  </w:style>
  <w:style w:type="paragraph" w:styleId="HTMLPreformatted">
    <w:name w:val="HTML Preformatted"/>
    <w:basedOn w:val="Normal"/>
    <w:link w:val="HTMLPreformattedChar"/>
    <w:uiPriority w:val="99"/>
    <w:unhideWhenUsed/>
    <w:rsid w:val="00A45C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45C87"/>
    <w:rPr>
      <w:rFonts w:ascii="Courier New" w:eastAsia="Times New Roman" w:hAnsi="Courier New" w:cs="Courier New"/>
      <w:sz w:val="20"/>
      <w:szCs w:val="20"/>
    </w:rPr>
  </w:style>
  <w:style w:type="character" w:customStyle="1" w:styleId="gem3dmtclgb">
    <w:name w:val="gem3dmtclgb"/>
    <w:basedOn w:val="DefaultParagraphFont"/>
    <w:rsid w:val="00A45C87"/>
  </w:style>
  <w:style w:type="character" w:customStyle="1" w:styleId="gem3dmtclfb">
    <w:name w:val="gem3dmtclfb"/>
    <w:basedOn w:val="DefaultParagraphFont"/>
    <w:rsid w:val="00A45C87"/>
  </w:style>
  <w:style w:type="character" w:customStyle="1" w:styleId="gem3dmtcpfb">
    <w:name w:val="gem3dmtcpfb"/>
    <w:basedOn w:val="DefaultParagraphFont"/>
    <w:rsid w:val="00A45C87"/>
  </w:style>
  <w:style w:type="paragraph" w:styleId="NormalWeb">
    <w:name w:val="Normal (Web)"/>
    <w:basedOn w:val="Normal"/>
    <w:uiPriority w:val="99"/>
    <w:semiHidden/>
    <w:unhideWhenUsed/>
    <w:rsid w:val="00BA125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105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105EE"/>
  </w:style>
  <w:style w:type="paragraph" w:styleId="Footer">
    <w:name w:val="footer"/>
    <w:basedOn w:val="Normal"/>
    <w:link w:val="FooterChar"/>
    <w:uiPriority w:val="99"/>
    <w:unhideWhenUsed/>
    <w:rsid w:val="005105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10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941226">
      <w:bodyDiv w:val="1"/>
      <w:marLeft w:val="0"/>
      <w:marRight w:val="0"/>
      <w:marTop w:val="0"/>
      <w:marBottom w:val="0"/>
      <w:divBdr>
        <w:top w:val="none" w:sz="0" w:space="0" w:color="auto"/>
        <w:left w:val="none" w:sz="0" w:space="0" w:color="auto"/>
        <w:bottom w:val="none" w:sz="0" w:space="0" w:color="auto"/>
        <w:right w:val="none" w:sz="0" w:space="0" w:color="auto"/>
      </w:divBdr>
    </w:div>
    <w:div w:id="415633900">
      <w:bodyDiv w:val="1"/>
      <w:marLeft w:val="0"/>
      <w:marRight w:val="0"/>
      <w:marTop w:val="0"/>
      <w:marBottom w:val="0"/>
      <w:divBdr>
        <w:top w:val="none" w:sz="0" w:space="0" w:color="auto"/>
        <w:left w:val="none" w:sz="0" w:space="0" w:color="auto"/>
        <w:bottom w:val="none" w:sz="0" w:space="0" w:color="auto"/>
        <w:right w:val="none" w:sz="0" w:space="0" w:color="auto"/>
      </w:divBdr>
    </w:div>
    <w:div w:id="462307278">
      <w:bodyDiv w:val="1"/>
      <w:marLeft w:val="0"/>
      <w:marRight w:val="0"/>
      <w:marTop w:val="0"/>
      <w:marBottom w:val="0"/>
      <w:divBdr>
        <w:top w:val="none" w:sz="0" w:space="0" w:color="auto"/>
        <w:left w:val="none" w:sz="0" w:space="0" w:color="auto"/>
        <w:bottom w:val="none" w:sz="0" w:space="0" w:color="auto"/>
        <w:right w:val="none" w:sz="0" w:space="0" w:color="auto"/>
      </w:divBdr>
    </w:div>
    <w:div w:id="504828429">
      <w:bodyDiv w:val="1"/>
      <w:marLeft w:val="0"/>
      <w:marRight w:val="0"/>
      <w:marTop w:val="0"/>
      <w:marBottom w:val="0"/>
      <w:divBdr>
        <w:top w:val="none" w:sz="0" w:space="0" w:color="auto"/>
        <w:left w:val="none" w:sz="0" w:space="0" w:color="auto"/>
        <w:bottom w:val="none" w:sz="0" w:space="0" w:color="auto"/>
        <w:right w:val="none" w:sz="0" w:space="0" w:color="auto"/>
      </w:divBdr>
    </w:div>
    <w:div w:id="545802643">
      <w:bodyDiv w:val="1"/>
      <w:marLeft w:val="0"/>
      <w:marRight w:val="0"/>
      <w:marTop w:val="0"/>
      <w:marBottom w:val="0"/>
      <w:divBdr>
        <w:top w:val="none" w:sz="0" w:space="0" w:color="auto"/>
        <w:left w:val="none" w:sz="0" w:space="0" w:color="auto"/>
        <w:bottom w:val="none" w:sz="0" w:space="0" w:color="auto"/>
        <w:right w:val="none" w:sz="0" w:space="0" w:color="auto"/>
      </w:divBdr>
    </w:div>
    <w:div w:id="670138281">
      <w:bodyDiv w:val="1"/>
      <w:marLeft w:val="0"/>
      <w:marRight w:val="0"/>
      <w:marTop w:val="0"/>
      <w:marBottom w:val="0"/>
      <w:divBdr>
        <w:top w:val="none" w:sz="0" w:space="0" w:color="auto"/>
        <w:left w:val="none" w:sz="0" w:space="0" w:color="auto"/>
        <w:bottom w:val="none" w:sz="0" w:space="0" w:color="auto"/>
        <w:right w:val="none" w:sz="0" w:space="0" w:color="auto"/>
      </w:divBdr>
    </w:div>
    <w:div w:id="699746585">
      <w:bodyDiv w:val="1"/>
      <w:marLeft w:val="0"/>
      <w:marRight w:val="0"/>
      <w:marTop w:val="0"/>
      <w:marBottom w:val="0"/>
      <w:divBdr>
        <w:top w:val="none" w:sz="0" w:space="0" w:color="auto"/>
        <w:left w:val="none" w:sz="0" w:space="0" w:color="auto"/>
        <w:bottom w:val="none" w:sz="0" w:space="0" w:color="auto"/>
        <w:right w:val="none" w:sz="0" w:space="0" w:color="auto"/>
      </w:divBdr>
    </w:div>
    <w:div w:id="910501664">
      <w:bodyDiv w:val="1"/>
      <w:marLeft w:val="0"/>
      <w:marRight w:val="0"/>
      <w:marTop w:val="0"/>
      <w:marBottom w:val="0"/>
      <w:divBdr>
        <w:top w:val="none" w:sz="0" w:space="0" w:color="auto"/>
        <w:left w:val="none" w:sz="0" w:space="0" w:color="auto"/>
        <w:bottom w:val="none" w:sz="0" w:space="0" w:color="auto"/>
        <w:right w:val="none" w:sz="0" w:space="0" w:color="auto"/>
      </w:divBdr>
    </w:div>
    <w:div w:id="1189102788">
      <w:bodyDiv w:val="1"/>
      <w:marLeft w:val="0"/>
      <w:marRight w:val="0"/>
      <w:marTop w:val="0"/>
      <w:marBottom w:val="0"/>
      <w:divBdr>
        <w:top w:val="none" w:sz="0" w:space="0" w:color="auto"/>
        <w:left w:val="none" w:sz="0" w:space="0" w:color="auto"/>
        <w:bottom w:val="none" w:sz="0" w:space="0" w:color="auto"/>
        <w:right w:val="none" w:sz="0" w:space="0" w:color="auto"/>
      </w:divBdr>
    </w:div>
    <w:div w:id="1208303211">
      <w:bodyDiv w:val="1"/>
      <w:marLeft w:val="0"/>
      <w:marRight w:val="0"/>
      <w:marTop w:val="0"/>
      <w:marBottom w:val="0"/>
      <w:divBdr>
        <w:top w:val="none" w:sz="0" w:space="0" w:color="auto"/>
        <w:left w:val="none" w:sz="0" w:space="0" w:color="auto"/>
        <w:bottom w:val="none" w:sz="0" w:space="0" w:color="auto"/>
        <w:right w:val="none" w:sz="0" w:space="0" w:color="auto"/>
      </w:divBdr>
    </w:div>
    <w:div w:id="1216506354">
      <w:bodyDiv w:val="1"/>
      <w:marLeft w:val="0"/>
      <w:marRight w:val="0"/>
      <w:marTop w:val="0"/>
      <w:marBottom w:val="0"/>
      <w:divBdr>
        <w:top w:val="none" w:sz="0" w:space="0" w:color="auto"/>
        <w:left w:val="none" w:sz="0" w:space="0" w:color="auto"/>
        <w:bottom w:val="none" w:sz="0" w:space="0" w:color="auto"/>
        <w:right w:val="none" w:sz="0" w:space="0" w:color="auto"/>
      </w:divBdr>
    </w:div>
    <w:div w:id="1240291328">
      <w:bodyDiv w:val="1"/>
      <w:marLeft w:val="0"/>
      <w:marRight w:val="0"/>
      <w:marTop w:val="0"/>
      <w:marBottom w:val="0"/>
      <w:divBdr>
        <w:top w:val="none" w:sz="0" w:space="0" w:color="auto"/>
        <w:left w:val="none" w:sz="0" w:space="0" w:color="auto"/>
        <w:bottom w:val="none" w:sz="0" w:space="0" w:color="auto"/>
        <w:right w:val="none" w:sz="0" w:space="0" w:color="auto"/>
      </w:divBdr>
    </w:div>
    <w:div w:id="1295715591">
      <w:bodyDiv w:val="1"/>
      <w:marLeft w:val="0"/>
      <w:marRight w:val="0"/>
      <w:marTop w:val="0"/>
      <w:marBottom w:val="0"/>
      <w:divBdr>
        <w:top w:val="none" w:sz="0" w:space="0" w:color="auto"/>
        <w:left w:val="none" w:sz="0" w:space="0" w:color="auto"/>
        <w:bottom w:val="none" w:sz="0" w:space="0" w:color="auto"/>
        <w:right w:val="none" w:sz="0" w:space="0" w:color="auto"/>
      </w:divBdr>
    </w:div>
    <w:div w:id="1298874105">
      <w:bodyDiv w:val="1"/>
      <w:marLeft w:val="0"/>
      <w:marRight w:val="0"/>
      <w:marTop w:val="0"/>
      <w:marBottom w:val="0"/>
      <w:divBdr>
        <w:top w:val="none" w:sz="0" w:space="0" w:color="auto"/>
        <w:left w:val="none" w:sz="0" w:space="0" w:color="auto"/>
        <w:bottom w:val="none" w:sz="0" w:space="0" w:color="auto"/>
        <w:right w:val="none" w:sz="0" w:space="0" w:color="auto"/>
      </w:divBdr>
    </w:div>
    <w:div w:id="1312716632">
      <w:bodyDiv w:val="1"/>
      <w:marLeft w:val="0"/>
      <w:marRight w:val="0"/>
      <w:marTop w:val="0"/>
      <w:marBottom w:val="0"/>
      <w:divBdr>
        <w:top w:val="none" w:sz="0" w:space="0" w:color="auto"/>
        <w:left w:val="none" w:sz="0" w:space="0" w:color="auto"/>
        <w:bottom w:val="none" w:sz="0" w:space="0" w:color="auto"/>
        <w:right w:val="none" w:sz="0" w:space="0" w:color="auto"/>
      </w:divBdr>
    </w:div>
    <w:div w:id="1465196491">
      <w:bodyDiv w:val="1"/>
      <w:marLeft w:val="0"/>
      <w:marRight w:val="0"/>
      <w:marTop w:val="0"/>
      <w:marBottom w:val="0"/>
      <w:divBdr>
        <w:top w:val="none" w:sz="0" w:space="0" w:color="auto"/>
        <w:left w:val="none" w:sz="0" w:space="0" w:color="auto"/>
        <w:bottom w:val="none" w:sz="0" w:space="0" w:color="auto"/>
        <w:right w:val="none" w:sz="0" w:space="0" w:color="auto"/>
      </w:divBdr>
      <w:divsChild>
        <w:div w:id="1431971967">
          <w:marLeft w:val="1440"/>
          <w:marRight w:val="0"/>
          <w:marTop w:val="100"/>
          <w:marBottom w:val="0"/>
          <w:divBdr>
            <w:top w:val="none" w:sz="0" w:space="0" w:color="auto"/>
            <w:left w:val="none" w:sz="0" w:space="0" w:color="auto"/>
            <w:bottom w:val="none" w:sz="0" w:space="0" w:color="auto"/>
            <w:right w:val="none" w:sz="0" w:space="0" w:color="auto"/>
          </w:divBdr>
        </w:div>
        <w:div w:id="2012102716">
          <w:marLeft w:val="1440"/>
          <w:marRight w:val="0"/>
          <w:marTop w:val="100"/>
          <w:marBottom w:val="0"/>
          <w:divBdr>
            <w:top w:val="none" w:sz="0" w:space="0" w:color="auto"/>
            <w:left w:val="none" w:sz="0" w:space="0" w:color="auto"/>
            <w:bottom w:val="none" w:sz="0" w:space="0" w:color="auto"/>
            <w:right w:val="none" w:sz="0" w:space="0" w:color="auto"/>
          </w:divBdr>
        </w:div>
        <w:div w:id="161971031">
          <w:marLeft w:val="1440"/>
          <w:marRight w:val="0"/>
          <w:marTop w:val="100"/>
          <w:marBottom w:val="0"/>
          <w:divBdr>
            <w:top w:val="none" w:sz="0" w:space="0" w:color="auto"/>
            <w:left w:val="none" w:sz="0" w:space="0" w:color="auto"/>
            <w:bottom w:val="none" w:sz="0" w:space="0" w:color="auto"/>
            <w:right w:val="none" w:sz="0" w:space="0" w:color="auto"/>
          </w:divBdr>
        </w:div>
        <w:div w:id="280454988">
          <w:marLeft w:val="1440"/>
          <w:marRight w:val="0"/>
          <w:marTop w:val="100"/>
          <w:marBottom w:val="0"/>
          <w:divBdr>
            <w:top w:val="none" w:sz="0" w:space="0" w:color="auto"/>
            <w:left w:val="none" w:sz="0" w:space="0" w:color="auto"/>
            <w:bottom w:val="none" w:sz="0" w:space="0" w:color="auto"/>
            <w:right w:val="none" w:sz="0" w:space="0" w:color="auto"/>
          </w:divBdr>
        </w:div>
        <w:div w:id="909776799">
          <w:marLeft w:val="1440"/>
          <w:marRight w:val="0"/>
          <w:marTop w:val="100"/>
          <w:marBottom w:val="0"/>
          <w:divBdr>
            <w:top w:val="none" w:sz="0" w:space="0" w:color="auto"/>
            <w:left w:val="none" w:sz="0" w:space="0" w:color="auto"/>
            <w:bottom w:val="none" w:sz="0" w:space="0" w:color="auto"/>
            <w:right w:val="none" w:sz="0" w:space="0" w:color="auto"/>
          </w:divBdr>
        </w:div>
        <w:div w:id="1229002038">
          <w:marLeft w:val="1440"/>
          <w:marRight w:val="0"/>
          <w:marTop w:val="100"/>
          <w:marBottom w:val="0"/>
          <w:divBdr>
            <w:top w:val="none" w:sz="0" w:space="0" w:color="auto"/>
            <w:left w:val="none" w:sz="0" w:space="0" w:color="auto"/>
            <w:bottom w:val="none" w:sz="0" w:space="0" w:color="auto"/>
            <w:right w:val="none" w:sz="0" w:space="0" w:color="auto"/>
          </w:divBdr>
        </w:div>
      </w:divsChild>
    </w:div>
    <w:div w:id="1641883933">
      <w:bodyDiv w:val="1"/>
      <w:marLeft w:val="0"/>
      <w:marRight w:val="0"/>
      <w:marTop w:val="0"/>
      <w:marBottom w:val="0"/>
      <w:divBdr>
        <w:top w:val="none" w:sz="0" w:space="0" w:color="auto"/>
        <w:left w:val="none" w:sz="0" w:space="0" w:color="auto"/>
        <w:bottom w:val="none" w:sz="0" w:space="0" w:color="auto"/>
        <w:right w:val="none" w:sz="0" w:space="0" w:color="auto"/>
      </w:divBdr>
    </w:div>
    <w:div w:id="1711418737">
      <w:bodyDiv w:val="1"/>
      <w:marLeft w:val="0"/>
      <w:marRight w:val="0"/>
      <w:marTop w:val="0"/>
      <w:marBottom w:val="0"/>
      <w:divBdr>
        <w:top w:val="none" w:sz="0" w:space="0" w:color="auto"/>
        <w:left w:val="none" w:sz="0" w:space="0" w:color="auto"/>
        <w:bottom w:val="none" w:sz="0" w:space="0" w:color="auto"/>
        <w:right w:val="none" w:sz="0" w:space="0" w:color="auto"/>
      </w:divBdr>
    </w:div>
    <w:div w:id="1725831708">
      <w:bodyDiv w:val="1"/>
      <w:marLeft w:val="0"/>
      <w:marRight w:val="0"/>
      <w:marTop w:val="0"/>
      <w:marBottom w:val="0"/>
      <w:divBdr>
        <w:top w:val="none" w:sz="0" w:space="0" w:color="auto"/>
        <w:left w:val="none" w:sz="0" w:space="0" w:color="auto"/>
        <w:bottom w:val="none" w:sz="0" w:space="0" w:color="auto"/>
        <w:right w:val="none" w:sz="0" w:space="0" w:color="auto"/>
      </w:divBdr>
    </w:div>
    <w:div w:id="1755544938">
      <w:bodyDiv w:val="1"/>
      <w:marLeft w:val="0"/>
      <w:marRight w:val="0"/>
      <w:marTop w:val="0"/>
      <w:marBottom w:val="0"/>
      <w:divBdr>
        <w:top w:val="none" w:sz="0" w:space="0" w:color="auto"/>
        <w:left w:val="none" w:sz="0" w:space="0" w:color="auto"/>
        <w:bottom w:val="none" w:sz="0" w:space="0" w:color="auto"/>
        <w:right w:val="none" w:sz="0" w:space="0" w:color="auto"/>
      </w:divBdr>
    </w:div>
    <w:div w:id="1775638410">
      <w:bodyDiv w:val="1"/>
      <w:marLeft w:val="0"/>
      <w:marRight w:val="0"/>
      <w:marTop w:val="0"/>
      <w:marBottom w:val="0"/>
      <w:divBdr>
        <w:top w:val="none" w:sz="0" w:space="0" w:color="auto"/>
        <w:left w:val="none" w:sz="0" w:space="0" w:color="auto"/>
        <w:bottom w:val="none" w:sz="0" w:space="0" w:color="auto"/>
        <w:right w:val="none" w:sz="0" w:space="0" w:color="auto"/>
      </w:divBdr>
    </w:div>
    <w:div w:id="1780292807">
      <w:bodyDiv w:val="1"/>
      <w:marLeft w:val="0"/>
      <w:marRight w:val="0"/>
      <w:marTop w:val="0"/>
      <w:marBottom w:val="0"/>
      <w:divBdr>
        <w:top w:val="none" w:sz="0" w:space="0" w:color="auto"/>
        <w:left w:val="none" w:sz="0" w:space="0" w:color="auto"/>
        <w:bottom w:val="none" w:sz="0" w:space="0" w:color="auto"/>
        <w:right w:val="none" w:sz="0" w:space="0" w:color="auto"/>
      </w:divBdr>
    </w:div>
    <w:div w:id="1809936440">
      <w:bodyDiv w:val="1"/>
      <w:marLeft w:val="0"/>
      <w:marRight w:val="0"/>
      <w:marTop w:val="0"/>
      <w:marBottom w:val="0"/>
      <w:divBdr>
        <w:top w:val="none" w:sz="0" w:space="0" w:color="auto"/>
        <w:left w:val="none" w:sz="0" w:space="0" w:color="auto"/>
        <w:bottom w:val="none" w:sz="0" w:space="0" w:color="auto"/>
        <w:right w:val="none" w:sz="0" w:space="0" w:color="auto"/>
      </w:divBdr>
    </w:div>
    <w:div w:id="1812668691">
      <w:bodyDiv w:val="1"/>
      <w:marLeft w:val="0"/>
      <w:marRight w:val="0"/>
      <w:marTop w:val="0"/>
      <w:marBottom w:val="0"/>
      <w:divBdr>
        <w:top w:val="none" w:sz="0" w:space="0" w:color="auto"/>
        <w:left w:val="none" w:sz="0" w:space="0" w:color="auto"/>
        <w:bottom w:val="none" w:sz="0" w:space="0" w:color="auto"/>
        <w:right w:val="none" w:sz="0" w:space="0" w:color="auto"/>
      </w:divBdr>
    </w:div>
    <w:div w:id="1909881027">
      <w:bodyDiv w:val="1"/>
      <w:marLeft w:val="0"/>
      <w:marRight w:val="0"/>
      <w:marTop w:val="0"/>
      <w:marBottom w:val="0"/>
      <w:divBdr>
        <w:top w:val="none" w:sz="0" w:space="0" w:color="auto"/>
        <w:left w:val="none" w:sz="0" w:space="0" w:color="auto"/>
        <w:bottom w:val="none" w:sz="0" w:space="0" w:color="auto"/>
        <w:right w:val="none" w:sz="0" w:space="0" w:color="auto"/>
      </w:divBdr>
    </w:div>
    <w:div w:id="1919245474">
      <w:bodyDiv w:val="1"/>
      <w:marLeft w:val="0"/>
      <w:marRight w:val="0"/>
      <w:marTop w:val="0"/>
      <w:marBottom w:val="0"/>
      <w:divBdr>
        <w:top w:val="none" w:sz="0" w:space="0" w:color="auto"/>
        <w:left w:val="none" w:sz="0" w:space="0" w:color="auto"/>
        <w:bottom w:val="none" w:sz="0" w:space="0" w:color="auto"/>
        <w:right w:val="none" w:sz="0" w:space="0" w:color="auto"/>
      </w:divBdr>
    </w:div>
    <w:div w:id="1962691017">
      <w:bodyDiv w:val="1"/>
      <w:marLeft w:val="0"/>
      <w:marRight w:val="0"/>
      <w:marTop w:val="0"/>
      <w:marBottom w:val="0"/>
      <w:divBdr>
        <w:top w:val="none" w:sz="0" w:space="0" w:color="auto"/>
        <w:left w:val="none" w:sz="0" w:space="0" w:color="auto"/>
        <w:bottom w:val="none" w:sz="0" w:space="0" w:color="auto"/>
        <w:right w:val="none" w:sz="0" w:space="0" w:color="auto"/>
      </w:divBdr>
    </w:div>
    <w:div w:id="2044210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20"/>
  <w:characterSpacingControl w:val="doNotCompress"/>
  <w:compat>
    <w:useFELayout/>
    <w:compatSetting w:name="compatibilityMode" w:uri="http://schemas.microsoft.com/office/word" w:val="12"/>
  </w:compat>
  <w:rsids>
    <w:rsidRoot w:val="0041347F"/>
    <w:rsid w:val="0041347F"/>
    <w:rsid w:val="00F407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963490-928D-44AB-900D-AF3121585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5</Pages>
  <Words>2101</Words>
  <Characters>1198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dc:creator>
  <cp:keywords/>
  <dc:description/>
  <cp:lastModifiedBy>user</cp:lastModifiedBy>
  <cp:revision>6</cp:revision>
  <cp:lastPrinted>2022-06-01T16:03:00Z</cp:lastPrinted>
  <dcterms:created xsi:type="dcterms:W3CDTF">2023-04-27T10:25:00Z</dcterms:created>
  <dcterms:modified xsi:type="dcterms:W3CDTF">2023-05-08T13:00:00Z</dcterms:modified>
</cp:coreProperties>
</file>